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2FC76" w14:textId="714BE52C" w:rsidR="007A4027" w:rsidRDefault="00DE64DB" w:rsidP="00DE64DB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Hello </w:t>
      </w:r>
      <w:r w:rsidR="00C07195" w:rsidRPr="00AF030F">
        <w:rPr>
          <w:rFonts w:eastAsia="Times New Roman" w:cstheme="minorHAnsi"/>
          <w:sz w:val="18"/>
          <w:szCs w:val="18"/>
          <w:lang w:val="en-IN" w:eastAsia="en-IN"/>
        </w:rPr>
        <w:t xml:space="preserve">in this tutorial, </w:t>
      </w:r>
      <w:r w:rsidR="000A217C" w:rsidRPr="00AF030F">
        <w:rPr>
          <w:rFonts w:eastAsia="Times New Roman" w:cstheme="minorHAnsi"/>
          <w:sz w:val="18"/>
          <w:szCs w:val="18"/>
          <w:lang w:val="en-IN" w:eastAsia="en-IN"/>
        </w:rPr>
        <w:t>we will</w:t>
      </w:r>
      <w:r w:rsidR="005B446F" w:rsidRPr="00AF030F">
        <w:rPr>
          <w:rFonts w:eastAsia="Times New Roman" w:cstheme="minorHAnsi"/>
          <w:sz w:val="18"/>
          <w:szCs w:val="18"/>
          <w:lang w:val="en-IN" w:eastAsia="en-IN"/>
        </w:rPr>
        <w:t xml:space="preserve"> </w:t>
      </w:r>
      <w:r w:rsidR="007A4027">
        <w:rPr>
          <w:rFonts w:eastAsia="Times New Roman" w:cstheme="minorHAnsi"/>
          <w:sz w:val="18"/>
          <w:szCs w:val="18"/>
          <w:lang w:val="en-IN" w:eastAsia="en-IN"/>
        </w:rPr>
        <w:t>create a simple python flask application and execute the docker commands from the python script.</w:t>
      </w:r>
    </w:p>
    <w:p w14:paraId="15DEFE02" w14:textId="77777777" w:rsidR="00FA0C75" w:rsidRPr="00AF030F" w:rsidRDefault="00FA0C75" w:rsidP="00DE64DB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199E4323" w14:textId="3E053822" w:rsidR="00C07195" w:rsidRPr="00AF030F" w:rsidRDefault="00C07195" w:rsidP="00C07195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h2&gt;1. Introduction&lt;/h2&gt;</w:t>
      </w:r>
      <w:r w:rsidR="00611704" w:rsidRPr="00AF030F">
        <w:rPr>
          <w:rFonts w:eastAsia="Times New Roman" w:cstheme="minorHAnsi"/>
          <w:sz w:val="18"/>
          <w:szCs w:val="18"/>
          <w:lang w:val="en-IN" w:eastAsia="en-IN"/>
        </w:rPr>
        <w:t xml:space="preserve"> </w:t>
      </w:r>
    </w:p>
    <w:p w14:paraId="25B34AD8" w14:textId="6A4B06D3" w:rsidR="005B446F" w:rsidRPr="00AF030F" w:rsidRDefault="005B446F" w:rsidP="00C07195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7906F887" w14:textId="4769ED2F" w:rsidR="007A4027" w:rsidRDefault="007A4027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>
        <w:rPr>
          <w:rFonts w:eastAsia="Times New Roman" w:cstheme="minorHAnsi"/>
          <w:sz w:val="18"/>
          <w:szCs w:val="18"/>
          <w:lang w:val="en-IN" w:eastAsia="en-IN"/>
        </w:rPr>
        <w:t xml:space="preserve">&lt;strong&gt;Flask&lt;/strong&gt; in python programming helps to build web applications. It is easier than Django’s framework and requires less base code to implement a simple web application. To set up the application we’ll first require </w:t>
      </w:r>
      <w:proofErr w:type="gramStart"/>
      <w:r>
        <w:rPr>
          <w:rFonts w:eastAsia="Times New Roman" w:cstheme="minorHAnsi"/>
          <w:sz w:val="18"/>
          <w:szCs w:val="18"/>
          <w:lang w:val="en-IN" w:eastAsia="en-IN"/>
        </w:rPr>
        <w:t>to install</w:t>
      </w:r>
      <w:proofErr w:type="gramEnd"/>
      <w:r>
        <w:rPr>
          <w:rFonts w:eastAsia="Times New Roman" w:cstheme="minorHAnsi"/>
          <w:sz w:val="18"/>
          <w:szCs w:val="18"/>
          <w:lang w:val="en-IN" w:eastAsia="en-IN"/>
        </w:rPr>
        <w:t xml:space="preserve"> python.</w:t>
      </w:r>
    </w:p>
    <w:p w14:paraId="59829BF6" w14:textId="6F1AD863" w:rsidR="004473A9" w:rsidRPr="00AF030F" w:rsidRDefault="004473A9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0DDB9069" w14:textId="6EBC5EC0" w:rsidR="00D1736D" w:rsidRPr="00AF030F" w:rsidRDefault="00D1736D" w:rsidP="00D1736D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h3&gt;1.</w:t>
      </w:r>
      <w:r w:rsidR="00A60367" w:rsidRPr="00AF030F">
        <w:rPr>
          <w:rFonts w:eastAsia="Times New Roman" w:cstheme="minorHAnsi"/>
          <w:sz w:val="18"/>
          <w:szCs w:val="18"/>
          <w:lang w:val="en-IN" w:eastAsia="en-IN"/>
        </w:rPr>
        <w:t>1</w:t>
      </w:r>
      <w:r w:rsidR="003D7EB0" w:rsidRPr="00AF030F">
        <w:rPr>
          <w:rFonts w:eastAsia="Times New Roman" w:cstheme="minorHAnsi"/>
          <w:sz w:val="18"/>
          <w:szCs w:val="18"/>
          <w:lang w:val="en-IN" w:eastAsia="en-IN"/>
        </w:rPr>
        <w:t xml:space="preserve"> 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Setting up </w:t>
      </w:r>
      <w:r w:rsidR="00652A7C" w:rsidRPr="00AF030F">
        <w:rPr>
          <w:rFonts w:eastAsia="Times New Roman" w:cstheme="minorHAnsi"/>
          <w:sz w:val="18"/>
          <w:szCs w:val="18"/>
          <w:lang w:val="en-IN" w:eastAsia="en-IN"/>
        </w:rPr>
        <w:t>P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>ython&lt;/h3&gt;</w:t>
      </w:r>
    </w:p>
    <w:p w14:paraId="5590BA58" w14:textId="2C4994C4" w:rsidR="00D1736D" w:rsidRPr="00AF030F" w:rsidRDefault="00D1736D" w:rsidP="00D1736D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65E194B7" w14:textId="5F03C021" w:rsidR="004473A9" w:rsidRPr="00AF030F" w:rsidRDefault="004473A9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If someone needs to go through the Python installation on Windows, please watch &lt;a </w:t>
      </w:r>
      <w:proofErr w:type="spellStart"/>
      <w:r w:rsidRPr="00AF030F">
        <w:rPr>
          <w:rFonts w:eastAsia="Times New Roman" w:cstheme="minorHAnsi"/>
          <w:sz w:val="18"/>
          <w:szCs w:val="18"/>
          <w:lang w:val="en-IN" w:eastAsia="en-IN"/>
        </w:rPr>
        <w:t>href</w:t>
      </w:r>
      <w:proofErr w:type="spellEnd"/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="https://www.youtube.com/watch?v=i-MuSAwgwCU" target="_blank"&gt;this&lt;/a&gt; link. You can download the Python from &lt;a </w:t>
      </w:r>
      <w:proofErr w:type="spellStart"/>
      <w:r w:rsidRPr="00AF030F">
        <w:rPr>
          <w:rFonts w:eastAsia="Times New Roman" w:cstheme="minorHAnsi"/>
          <w:sz w:val="18"/>
          <w:szCs w:val="18"/>
          <w:lang w:val="en-IN" w:eastAsia="en-IN"/>
        </w:rPr>
        <w:t>href</w:t>
      </w:r>
      <w:proofErr w:type="spellEnd"/>
      <w:r w:rsidRPr="00AF030F">
        <w:rPr>
          <w:rFonts w:eastAsia="Times New Roman" w:cstheme="minorHAnsi"/>
          <w:sz w:val="18"/>
          <w:szCs w:val="18"/>
          <w:lang w:val="en-IN" w:eastAsia="en-IN"/>
        </w:rPr>
        <w:t>="https://www.python.org/downloads/" target="_blank"&gt;this&lt;/a&gt; link.</w:t>
      </w:r>
    </w:p>
    <w:p w14:paraId="2DEE8CCE" w14:textId="339C7402" w:rsidR="001D3540" w:rsidRPr="00AF030F" w:rsidRDefault="001D3540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141B3AE9" w14:textId="7628BB23" w:rsidR="001D3540" w:rsidRPr="00AF030F" w:rsidRDefault="001D3540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&lt;h3&gt;1.2 What is Docker </w:t>
      </w:r>
      <w:r w:rsidR="00BE12EA" w:rsidRPr="00AF030F">
        <w:rPr>
          <w:rFonts w:eastAsia="Times New Roman" w:cstheme="minorHAnsi"/>
          <w:sz w:val="18"/>
          <w:szCs w:val="18"/>
          <w:lang w:val="en-IN" w:eastAsia="en-IN"/>
        </w:rPr>
        <w:t>&amp;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 Setting up Docker&lt;/h3&gt;</w:t>
      </w:r>
    </w:p>
    <w:p w14:paraId="5A5A30CA" w14:textId="3864F684" w:rsidR="001D3540" w:rsidRPr="00AF030F" w:rsidRDefault="001D3540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293C1B81" w14:textId="77777777" w:rsidR="00D26340" w:rsidRPr="00AF030F" w:rsidRDefault="00D26340" w:rsidP="00D26340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In the present world, &lt;strong&gt;Docker&lt;/strong&gt; is an important term,</w:t>
      </w:r>
    </w:p>
    <w:p w14:paraId="01F7FA1C" w14:textId="77777777" w:rsidR="00D26340" w:rsidRPr="00AF030F" w:rsidRDefault="00D26340" w:rsidP="00D26340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2142BA46" w14:textId="77777777" w:rsidR="00D26340" w:rsidRPr="00AF030F" w:rsidRDefault="00D26340" w:rsidP="00D26340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ul&gt;</w:t>
      </w:r>
    </w:p>
    <w:p w14:paraId="17F0C875" w14:textId="77777777" w:rsidR="00D26340" w:rsidRPr="00AF030F" w:rsidRDefault="00D26340" w:rsidP="00D26340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ab/>
        <w:t>&lt;li&gt;Often used in CI/CD platform that packages and runs the application with its dependencies inside a container&lt;/li&gt;</w:t>
      </w:r>
    </w:p>
    <w:p w14:paraId="0B46DD64" w14:textId="77777777" w:rsidR="00D26340" w:rsidRPr="00AF030F" w:rsidRDefault="00D26340" w:rsidP="00D26340">
      <w:pPr>
        <w:pStyle w:val="NoSpacing"/>
        <w:ind w:firstLine="720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li&gt;Is a standard for Linux Containers&lt;/li&gt;</w:t>
      </w:r>
    </w:p>
    <w:p w14:paraId="38A7F13D" w14:textId="77777777" w:rsidR="00D26340" w:rsidRPr="00AF030F" w:rsidRDefault="00D26340" w:rsidP="00D26340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ab/>
        <w:t>&lt;li&gt;A &lt;</w:t>
      </w:r>
      <w:proofErr w:type="spellStart"/>
      <w:r w:rsidRPr="00AF030F">
        <w:rPr>
          <w:rFonts w:eastAsia="Times New Roman" w:cstheme="minorHAnsi"/>
          <w:sz w:val="18"/>
          <w:szCs w:val="18"/>
          <w:lang w:val="en-IN" w:eastAsia="en-IN"/>
        </w:rPr>
        <w:t>em</w:t>
      </w:r>
      <w:proofErr w:type="spellEnd"/>
      <w:r w:rsidRPr="00AF030F">
        <w:rPr>
          <w:rFonts w:eastAsia="Times New Roman" w:cstheme="minorHAnsi"/>
          <w:sz w:val="18"/>
          <w:szCs w:val="18"/>
          <w:lang w:val="en-IN" w:eastAsia="en-IN"/>
        </w:rPr>
        <w:t>&gt;Container&lt;/</w:t>
      </w:r>
      <w:proofErr w:type="spellStart"/>
      <w:r w:rsidRPr="00AF030F">
        <w:rPr>
          <w:rFonts w:eastAsia="Times New Roman" w:cstheme="minorHAnsi"/>
          <w:sz w:val="18"/>
          <w:szCs w:val="18"/>
          <w:lang w:val="en-IN" w:eastAsia="en-IN"/>
        </w:rPr>
        <w:t>em</w:t>
      </w:r>
      <w:proofErr w:type="spellEnd"/>
      <w:r w:rsidRPr="00AF030F">
        <w:rPr>
          <w:rFonts w:eastAsia="Times New Roman" w:cstheme="minorHAnsi"/>
          <w:sz w:val="18"/>
          <w:szCs w:val="18"/>
          <w:lang w:val="en-IN" w:eastAsia="en-IN"/>
        </w:rPr>
        <w:t>&gt; is a runtime that runs under any Linux kernel and provides a private machine-like space under Linux&lt;/li&gt;</w:t>
      </w:r>
    </w:p>
    <w:p w14:paraId="1155F708" w14:textId="64952B7F" w:rsidR="007A4027" w:rsidRPr="00AF030F" w:rsidRDefault="00D26340" w:rsidP="00D26340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/ul&gt;</w:t>
      </w:r>
    </w:p>
    <w:p w14:paraId="451972B2" w14:textId="7C51FE10" w:rsidR="00D26340" w:rsidRPr="00AF030F" w:rsidRDefault="00D26340" w:rsidP="00D26340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5DC17D71" w14:textId="77777777" w:rsidR="00D26340" w:rsidRPr="00AF030F" w:rsidRDefault="00D26340" w:rsidP="00D26340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If someone needs to go through the Docker installation, please watch &lt;a </w:t>
      </w:r>
      <w:proofErr w:type="spellStart"/>
      <w:r w:rsidRPr="00AF030F">
        <w:rPr>
          <w:rFonts w:eastAsia="Times New Roman" w:cstheme="minorHAnsi"/>
          <w:sz w:val="18"/>
          <w:szCs w:val="18"/>
          <w:lang w:val="en-IN" w:eastAsia="en-IN"/>
        </w:rPr>
        <w:t>href</w:t>
      </w:r>
      <w:proofErr w:type="spellEnd"/>
      <w:r w:rsidRPr="00AF030F">
        <w:rPr>
          <w:rFonts w:eastAsia="Times New Roman" w:cstheme="minorHAnsi"/>
          <w:sz w:val="18"/>
          <w:szCs w:val="18"/>
          <w:lang w:val="en-IN" w:eastAsia="en-IN"/>
        </w:rPr>
        <w:t>="https://www.youtube.com/watch?v=R-ZMkGvh-9Y" target="_blank"&gt;this&lt;/a&gt; video.</w:t>
      </w:r>
    </w:p>
    <w:p w14:paraId="33026891" w14:textId="77777777" w:rsidR="004473A9" w:rsidRPr="00AF030F" w:rsidRDefault="004473A9" w:rsidP="00DE64DB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1BAF3F60" w14:textId="5D39F95C" w:rsidR="00D1736D" w:rsidRPr="00AF030F" w:rsidRDefault="00D1736D" w:rsidP="00DE64DB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h2&gt;2.</w:t>
      </w:r>
      <w:r w:rsidR="00303B05" w:rsidRPr="00AF030F">
        <w:rPr>
          <w:rFonts w:eastAsia="Times New Roman" w:cstheme="minorHAnsi"/>
          <w:sz w:val="18"/>
          <w:szCs w:val="18"/>
          <w:lang w:val="en-IN" w:eastAsia="en-IN"/>
        </w:rPr>
        <w:t xml:space="preserve"> </w:t>
      </w:r>
      <w:r w:rsidR="007A4027" w:rsidRPr="007A4027">
        <w:rPr>
          <w:rFonts w:eastAsia="Times New Roman" w:cstheme="minorHAnsi"/>
          <w:sz w:val="18"/>
          <w:szCs w:val="18"/>
          <w:lang w:val="en-IN" w:eastAsia="en-IN"/>
        </w:rPr>
        <w:t>How to run Docker Commands in Python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>&lt;/h2&gt;</w:t>
      </w:r>
    </w:p>
    <w:p w14:paraId="4676EB85" w14:textId="5B363949" w:rsidR="004E1017" w:rsidRPr="00AF030F" w:rsidRDefault="004E1017" w:rsidP="00DE64DB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07E64157" w14:textId="68BCE2C8" w:rsidR="004473A9" w:rsidRPr="00AF030F" w:rsidRDefault="004473A9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I am using &lt;a </w:t>
      </w:r>
      <w:proofErr w:type="spellStart"/>
      <w:r w:rsidRPr="00AF030F">
        <w:rPr>
          <w:rFonts w:eastAsia="Times New Roman" w:cstheme="minorHAnsi"/>
          <w:sz w:val="18"/>
          <w:szCs w:val="18"/>
          <w:lang w:val="en-IN" w:eastAsia="en-IN"/>
        </w:rPr>
        <w:t>href</w:t>
      </w:r>
      <w:proofErr w:type="spellEnd"/>
      <w:r w:rsidRPr="00AF030F">
        <w:rPr>
          <w:rFonts w:eastAsia="Times New Roman" w:cstheme="minorHAnsi"/>
          <w:sz w:val="18"/>
          <w:szCs w:val="18"/>
          <w:lang w:val="en-IN" w:eastAsia="en-IN"/>
        </w:rPr>
        <w:t>="https://www.jetbrains.com/pycharm/" target="_blank"&gt;JetBrains PyCharm&lt;/a&gt; as my preferred IDE. You're free to choose the IDE of your choice.</w:t>
      </w:r>
      <w:r w:rsidR="00EB7CE9" w:rsidRPr="00AF030F">
        <w:rPr>
          <w:rFonts w:eastAsia="Times New Roman" w:cstheme="minorHAnsi"/>
          <w:sz w:val="18"/>
          <w:szCs w:val="18"/>
          <w:lang w:val="en-IN" w:eastAsia="en-IN"/>
        </w:rPr>
        <w:t xml:space="preserve"> Fig. 1 represents the project structure for this tutorial.</w:t>
      </w:r>
    </w:p>
    <w:p w14:paraId="31550E10" w14:textId="27095BDF" w:rsidR="00EB7CE9" w:rsidRPr="00AF030F" w:rsidRDefault="00EB7CE9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2D164E9B" w14:textId="66C39062" w:rsidR="00EB7CE9" w:rsidRPr="00AF030F" w:rsidRDefault="00EB7CE9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// Fig. 1: Application structure</w:t>
      </w:r>
    </w:p>
    <w:p w14:paraId="32F9D1A2" w14:textId="34EC0BF8" w:rsidR="005B446F" w:rsidRPr="00AF030F" w:rsidRDefault="005B446F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5E93F3F2" w14:textId="5CEBC286" w:rsidR="005B446F" w:rsidRPr="00AF030F" w:rsidRDefault="005B446F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h3&gt;2.1 Creating a requirements file&lt;/h3&gt;</w:t>
      </w:r>
    </w:p>
    <w:p w14:paraId="5B928883" w14:textId="1F8BF0C5" w:rsidR="005B446F" w:rsidRPr="00AF030F" w:rsidRDefault="005B446F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56A06D9D" w14:textId="5991FF32" w:rsidR="005B446F" w:rsidRPr="00AF030F" w:rsidRDefault="005B446F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Add the below code to the requirements file. The file will be responsible to download and install the packages required for this tutorial.</w:t>
      </w:r>
    </w:p>
    <w:p w14:paraId="3AE51FBC" w14:textId="02FF4D7C" w:rsidR="005B446F" w:rsidRPr="00AF030F" w:rsidRDefault="005B446F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031A3A51" w14:textId="77777777" w:rsidR="005B446F" w:rsidRPr="00AF030F" w:rsidRDefault="005B446F" w:rsidP="005B446F">
      <w:pPr>
        <w:pStyle w:val="HTMLPreformatted"/>
        <w:shd w:val="clear" w:color="auto" w:fill="FFFFFF"/>
        <w:rPr>
          <w:rFonts w:asciiTheme="minorHAnsi" w:hAnsiTheme="minorHAnsi" w:cstheme="minorHAnsi"/>
          <w:sz w:val="18"/>
          <w:szCs w:val="18"/>
        </w:rPr>
      </w:pPr>
      <w:r w:rsidRPr="00AF030F">
        <w:rPr>
          <w:rFonts w:asciiTheme="minorHAnsi" w:hAnsiTheme="minorHAnsi" w:cstheme="minorHAnsi"/>
          <w:sz w:val="18"/>
          <w:szCs w:val="18"/>
        </w:rPr>
        <w:t>&lt;span style="text-decoration: underline;"&gt;&lt;</w:t>
      </w:r>
      <w:proofErr w:type="spellStart"/>
      <w:r w:rsidRPr="00AF030F">
        <w:rPr>
          <w:rFonts w:asciiTheme="minorHAnsi" w:hAnsiTheme="minorHAnsi" w:cstheme="minorHAnsi"/>
          <w:sz w:val="18"/>
          <w:szCs w:val="18"/>
        </w:rPr>
        <w:t>em</w:t>
      </w:r>
      <w:proofErr w:type="spellEnd"/>
      <w:r w:rsidRPr="00AF030F">
        <w:rPr>
          <w:rFonts w:asciiTheme="minorHAnsi" w:hAnsiTheme="minorHAnsi" w:cstheme="minorHAnsi"/>
          <w:sz w:val="18"/>
          <w:szCs w:val="18"/>
        </w:rPr>
        <w:t>&gt;requirements.txt&lt;/</w:t>
      </w:r>
      <w:proofErr w:type="spellStart"/>
      <w:r w:rsidRPr="00AF030F">
        <w:rPr>
          <w:rFonts w:asciiTheme="minorHAnsi" w:hAnsiTheme="minorHAnsi" w:cstheme="minorHAnsi"/>
          <w:sz w:val="18"/>
          <w:szCs w:val="18"/>
        </w:rPr>
        <w:t>em</w:t>
      </w:r>
      <w:proofErr w:type="spellEnd"/>
      <w:r w:rsidRPr="00AF030F">
        <w:rPr>
          <w:rFonts w:asciiTheme="minorHAnsi" w:hAnsiTheme="minorHAnsi" w:cstheme="minorHAnsi"/>
          <w:sz w:val="18"/>
          <w:szCs w:val="18"/>
        </w:rPr>
        <w:t>&gt;&lt;/span&gt;</w:t>
      </w:r>
    </w:p>
    <w:p w14:paraId="203BE143" w14:textId="77777777" w:rsidR="005B446F" w:rsidRPr="00AF030F" w:rsidRDefault="005B446F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5928FCD8" w14:textId="77777777" w:rsidR="007A4027" w:rsidRDefault="005B446F" w:rsidP="00A62C88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pre class="</w:t>
      </w:r>
      <w:proofErr w:type="spellStart"/>
      <w:proofErr w:type="gramStart"/>
      <w:r w:rsidRPr="00AF030F">
        <w:rPr>
          <w:rFonts w:eastAsia="Times New Roman" w:cstheme="minorHAnsi"/>
          <w:sz w:val="18"/>
          <w:szCs w:val="18"/>
          <w:lang w:val="en-IN" w:eastAsia="en-IN"/>
        </w:rPr>
        <w:t>brush:plain</w:t>
      </w:r>
      <w:proofErr w:type="spellEnd"/>
      <w:proofErr w:type="gramEnd"/>
      <w:r w:rsidRPr="00AF030F">
        <w:rPr>
          <w:rFonts w:eastAsia="Times New Roman" w:cstheme="minorHAnsi"/>
          <w:sz w:val="18"/>
          <w:szCs w:val="18"/>
          <w:lang w:val="en-IN" w:eastAsia="en-IN"/>
        </w:rPr>
        <w:t>;"&gt;</w:t>
      </w:r>
    </w:p>
    <w:p w14:paraId="415AB3E8" w14:textId="5D246AFB" w:rsidR="007A4027" w:rsidRDefault="00EB0A93" w:rsidP="00A62C88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EB0A93">
        <w:rPr>
          <w:rFonts w:eastAsia="Times New Roman" w:cstheme="minorHAnsi"/>
          <w:sz w:val="18"/>
          <w:szCs w:val="18"/>
          <w:lang w:val="en-IN" w:eastAsia="en-IN"/>
        </w:rPr>
        <w:t>Flask</w:t>
      </w:r>
    </w:p>
    <w:p w14:paraId="0B9789F2" w14:textId="4928E80A" w:rsidR="005B446F" w:rsidRPr="00AF030F" w:rsidRDefault="005B446F" w:rsidP="00A62C88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/pre&gt;</w:t>
      </w:r>
    </w:p>
    <w:p w14:paraId="67B242D4" w14:textId="57CF4559" w:rsidR="005B446F" w:rsidRPr="00AF030F" w:rsidRDefault="005B446F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280E9706" w14:textId="3B4F27DB" w:rsidR="00EB0A93" w:rsidRPr="00AF030F" w:rsidRDefault="00EB0A93" w:rsidP="00EB0A93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&lt;h3&gt;2.2 Basic </w:t>
      </w:r>
      <w:r w:rsidR="007A4027">
        <w:rPr>
          <w:rFonts w:eastAsia="Times New Roman" w:cstheme="minorHAnsi"/>
          <w:sz w:val="18"/>
          <w:szCs w:val="18"/>
          <w:lang w:val="en-IN" w:eastAsia="en-IN"/>
        </w:rPr>
        <w:t>input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 </w:t>
      </w:r>
      <w:r w:rsidR="007A4027">
        <w:rPr>
          <w:rFonts w:eastAsia="Times New Roman" w:cstheme="minorHAnsi"/>
          <w:sz w:val="18"/>
          <w:szCs w:val="18"/>
          <w:lang w:val="en-IN" w:eastAsia="en-IN"/>
        </w:rPr>
        <w:t>html form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>&lt;/h3&gt;</w:t>
      </w:r>
    </w:p>
    <w:p w14:paraId="45A43A21" w14:textId="5E103E15" w:rsidR="00EB0A93" w:rsidRPr="00AF030F" w:rsidRDefault="00EB0A93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785A9901" w14:textId="39F9EBD0" w:rsidR="007A4027" w:rsidRDefault="00EB0A93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Define an HTML form</w:t>
      </w:r>
      <w:r w:rsidR="00BE12EA" w:rsidRPr="00AF030F">
        <w:rPr>
          <w:rFonts w:eastAsia="Times New Roman" w:cstheme="minorHAnsi"/>
          <w:sz w:val="18"/>
          <w:szCs w:val="18"/>
          <w:lang w:val="en-IN" w:eastAsia="en-IN"/>
        </w:rPr>
        <w:t xml:space="preserve"> in the &lt;code&gt;templates&lt;/code&gt; folder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 with </w:t>
      </w:r>
      <w:r w:rsidR="007A4027">
        <w:rPr>
          <w:rFonts w:eastAsia="Times New Roman" w:cstheme="minorHAnsi"/>
          <w:sz w:val="18"/>
          <w:szCs w:val="18"/>
          <w:lang w:val="en-IN" w:eastAsia="en-IN"/>
        </w:rPr>
        <w:t>two input fields responsible to accept the name and tag required for the &lt;code&gt;docker pull …&lt;/code&gt; command. This page will also show the success or error messages once the operation is completed.</w:t>
      </w:r>
    </w:p>
    <w:p w14:paraId="5C13FCCF" w14:textId="05D66C3E" w:rsidR="00EB0A93" w:rsidRPr="00AF030F" w:rsidRDefault="00EB0A93" w:rsidP="004473A9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3E4B0B82" w14:textId="6A9B016B" w:rsidR="00EB0A93" w:rsidRPr="00AF030F" w:rsidRDefault="00EB0A93" w:rsidP="00EB0A93">
      <w:pPr>
        <w:pStyle w:val="HTMLPreformatted"/>
        <w:shd w:val="clear" w:color="auto" w:fill="FFFFFF"/>
        <w:rPr>
          <w:rFonts w:asciiTheme="minorHAnsi" w:hAnsiTheme="minorHAnsi" w:cstheme="minorHAnsi"/>
          <w:sz w:val="18"/>
          <w:szCs w:val="18"/>
        </w:rPr>
      </w:pPr>
      <w:r w:rsidRPr="00AF030F">
        <w:rPr>
          <w:rFonts w:asciiTheme="minorHAnsi" w:hAnsiTheme="minorHAnsi" w:cstheme="minorHAnsi"/>
          <w:sz w:val="18"/>
          <w:szCs w:val="18"/>
        </w:rPr>
        <w:t>&lt;span style="text-decoration: underline;"&gt;&lt;</w:t>
      </w:r>
      <w:proofErr w:type="spellStart"/>
      <w:r w:rsidRPr="00AF030F">
        <w:rPr>
          <w:rFonts w:asciiTheme="minorHAnsi" w:hAnsiTheme="minorHAnsi" w:cstheme="minorHAnsi"/>
          <w:sz w:val="18"/>
          <w:szCs w:val="18"/>
        </w:rPr>
        <w:t>em</w:t>
      </w:r>
      <w:proofErr w:type="spellEnd"/>
      <w:r w:rsidRPr="00AF030F">
        <w:rPr>
          <w:rFonts w:asciiTheme="minorHAnsi" w:hAnsiTheme="minorHAnsi" w:cstheme="minorHAnsi"/>
          <w:sz w:val="18"/>
          <w:szCs w:val="18"/>
        </w:rPr>
        <w:t>&gt;</w:t>
      </w:r>
      <w:r w:rsidR="007A4027">
        <w:rPr>
          <w:rFonts w:asciiTheme="minorHAnsi" w:hAnsiTheme="minorHAnsi" w:cstheme="minorHAnsi"/>
          <w:sz w:val="18"/>
          <w:szCs w:val="18"/>
        </w:rPr>
        <w:t>index</w:t>
      </w:r>
      <w:r w:rsidRPr="00AF030F">
        <w:rPr>
          <w:rFonts w:asciiTheme="minorHAnsi" w:hAnsiTheme="minorHAnsi" w:cstheme="minorHAnsi"/>
          <w:sz w:val="18"/>
          <w:szCs w:val="18"/>
        </w:rPr>
        <w:t>.html&lt;/</w:t>
      </w:r>
      <w:proofErr w:type="spellStart"/>
      <w:r w:rsidRPr="00AF030F">
        <w:rPr>
          <w:rFonts w:asciiTheme="minorHAnsi" w:hAnsiTheme="minorHAnsi" w:cstheme="minorHAnsi"/>
          <w:sz w:val="18"/>
          <w:szCs w:val="18"/>
        </w:rPr>
        <w:t>em</w:t>
      </w:r>
      <w:proofErr w:type="spellEnd"/>
      <w:r w:rsidRPr="00AF030F">
        <w:rPr>
          <w:rFonts w:asciiTheme="minorHAnsi" w:hAnsiTheme="minorHAnsi" w:cstheme="minorHAnsi"/>
          <w:sz w:val="18"/>
          <w:szCs w:val="18"/>
        </w:rPr>
        <w:t>&gt;&lt;/span&gt;</w:t>
      </w:r>
    </w:p>
    <w:p w14:paraId="60055111" w14:textId="77777777" w:rsidR="00EB0A93" w:rsidRPr="00AF030F" w:rsidRDefault="00EB0A93" w:rsidP="00EB0A93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661E69BE" w14:textId="77777777" w:rsidR="007A4027" w:rsidRDefault="00EB0A93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pre class="</w:t>
      </w:r>
      <w:proofErr w:type="spellStart"/>
      <w:r w:rsidRPr="00AF030F">
        <w:rPr>
          <w:rFonts w:eastAsia="Times New Roman" w:cstheme="minorHAnsi"/>
          <w:sz w:val="18"/>
          <w:szCs w:val="18"/>
          <w:lang w:val="en-IN" w:eastAsia="en-IN"/>
        </w:rPr>
        <w:t>brush:</w:t>
      </w:r>
      <w:r w:rsidR="007A4027">
        <w:rPr>
          <w:rFonts w:eastAsia="Times New Roman" w:cstheme="minorHAnsi"/>
          <w:sz w:val="18"/>
          <w:szCs w:val="18"/>
          <w:lang w:val="en-IN" w:eastAsia="en-IN"/>
        </w:rPr>
        <w:t>html</w:t>
      </w:r>
      <w:proofErr w:type="spellEnd"/>
      <w:r w:rsidRPr="00AF030F">
        <w:rPr>
          <w:rFonts w:eastAsia="Times New Roman" w:cstheme="minorHAnsi"/>
          <w:sz w:val="18"/>
          <w:szCs w:val="18"/>
          <w:lang w:val="en-IN" w:eastAsia="en-IN"/>
        </w:rPr>
        <w:t>;"&gt;</w:t>
      </w:r>
    </w:p>
    <w:p w14:paraId="2E87ECCF" w14:textId="2E3FF172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!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DOCTYPE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html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2F947C18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html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lang="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en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"&amp;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6E6975B7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head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5ED5D4E1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meta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charset="UTF-8" /&amp;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4C54AF0D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lastRenderedPageBreak/>
        <w:t xml:space="preserve">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title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&amp;gt;Index&amp;l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title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67CC7477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head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299CE4E7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body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03064C6F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&amp;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h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1&amp;gt;Python Docker client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implementation&amp;l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/h1&amp;gt;</w:t>
      </w:r>
    </w:p>
    <w:p w14:paraId="23AF01FD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hr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0BEBFB37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p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77112F37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{% with messages =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get_flashed_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messages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(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) %}</w:t>
      </w:r>
    </w:p>
    <w:p w14:paraId="694D40B2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  {% if messages %}</w:t>
      </w:r>
    </w:p>
    <w:p w14:paraId="53B7E646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ul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class=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flashes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5109DDB3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    {% for message in messages %}</w:t>
      </w:r>
    </w:p>
    <w:p w14:paraId="028B06CE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li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{{ message }}&amp;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li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2A90BA18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    {%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endfor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%}</w:t>
      </w:r>
    </w:p>
    <w:p w14:paraId="0D3FF979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ul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6A525DC3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  {% endif %}</w:t>
      </w:r>
    </w:p>
    <w:p w14:paraId="74E3F4A1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{%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endwith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%}</w:t>
      </w:r>
    </w:p>
    <w:p w14:paraId="682CA8D1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p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14553C29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form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action="/" method="POST"&amp;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24F1A964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label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for="name"&amp;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gt;Imag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name:&amp;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label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65FC3984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input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type="text" id="name" name="name" placeholder="Enter image name"&amp;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18377524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br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2295A70B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label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for="tag"&amp;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gt;Tag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:&amp;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label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623616FA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input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type="text" id="tag" name="tag" placeholder="Enter tag"&amp;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501C67AF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input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type="submit" value="Submit" /&amp;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6CC28FDE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form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7F163C0B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body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6CCA0EC9" w14:textId="77777777" w:rsid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html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1A77929F" w14:textId="190EEDEB" w:rsidR="00EB0A93" w:rsidRDefault="00EB0A93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/pre&gt;</w:t>
      </w:r>
    </w:p>
    <w:p w14:paraId="6D73632E" w14:textId="7EB0CC40" w:rsid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312BC1F5" w14:textId="0F4E985E" w:rsidR="007A4027" w:rsidRPr="00AF030F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h3&gt;2.</w:t>
      </w:r>
      <w:r>
        <w:rPr>
          <w:rFonts w:eastAsia="Times New Roman" w:cstheme="minorHAnsi"/>
          <w:sz w:val="18"/>
          <w:szCs w:val="18"/>
          <w:lang w:val="en-IN" w:eastAsia="en-IN"/>
        </w:rPr>
        <w:t>3 List images html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>&lt;/h3&gt;</w:t>
      </w:r>
    </w:p>
    <w:p w14:paraId="76BC9856" w14:textId="6F9F23B1" w:rsid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47293350" w14:textId="44584041" w:rsid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>
        <w:rPr>
          <w:rFonts w:eastAsia="Times New Roman" w:cstheme="minorHAnsi"/>
          <w:sz w:val="18"/>
          <w:szCs w:val="18"/>
          <w:lang w:val="en-IN" w:eastAsia="en-IN"/>
        </w:rPr>
        <w:t>Create an HTML page in the &lt;code&gt;templates&lt;/code&gt; folder that will show the list of docker images available in the machine. The page is accessible from the following endpoint - &lt;code&gt;/images&lt;/code&gt;.</w:t>
      </w:r>
    </w:p>
    <w:p w14:paraId="2788CCED" w14:textId="77777777" w:rsidR="007A4027" w:rsidRPr="00AF030F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462A567F" w14:textId="04C82423" w:rsidR="007A4027" w:rsidRPr="00AF030F" w:rsidRDefault="007A4027" w:rsidP="007A4027">
      <w:pPr>
        <w:pStyle w:val="HTMLPreformatted"/>
        <w:shd w:val="clear" w:color="auto" w:fill="FFFFFF"/>
        <w:rPr>
          <w:rFonts w:asciiTheme="minorHAnsi" w:hAnsiTheme="minorHAnsi" w:cstheme="minorHAnsi"/>
          <w:sz w:val="18"/>
          <w:szCs w:val="18"/>
        </w:rPr>
      </w:pPr>
      <w:r w:rsidRPr="00AF030F">
        <w:rPr>
          <w:rFonts w:asciiTheme="minorHAnsi" w:hAnsiTheme="minorHAnsi" w:cstheme="minorHAnsi"/>
          <w:sz w:val="18"/>
          <w:szCs w:val="18"/>
        </w:rPr>
        <w:t>&lt;span style="text-decoration: underline;"&gt;&lt;</w:t>
      </w:r>
      <w:proofErr w:type="spellStart"/>
      <w:r w:rsidRPr="00AF030F">
        <w:rPr>
          <w:rFonts w:asciiTheme="minorHAnsi" w:hAnsiTheme="minorHAnsi" w:cstheme="minorHAnsi"/>
          <w:sz w:val="18"/>
          <w:szCs w:val="18"/>
        </w:rPr>
        <w:t>em</w:t>
      </w:r>
      <w:proofErr w:type="spellEnd"/>
      <w:r w:rsidRPr="00AF030F">
        <w:rPr>
          <w:rFonts w:asciiTheme="minorHAnsi" w:hAnsiTheme="minorHAnsi" w:cstheme="minorHAnsi"/>
          <w:sz w:val="18"/>
          <w:szCs w:val="18"/>
        </w:rPr>
        <w:t>&gt;</w:t>
      </w:r>
      <w:r>
        <w:rPr>
          <w:rFonts w:asciiTheme="minorHAnsi" w:hAnsiTheme="minorHAnsi" w:cstheme="minorHAnsi"/>
          <w:sz w:val="18"/>
          <w:szCs w:val="18"/>
        </w:rPr>
        <w:t>images</w:t>
      </w:r>
      <w:r w:rsidRPr="00AF030F">
        <w:rPr>
          <w:rFonts w:asciiTheme="minorHAnsi" w:hAnsiTheme="minorHAnsi" w:cstheme="minorHAnsi"/>
          <w:sz w:val="18"/>
          <w:szCs w:val="18"/>
        </w:rPr>
        <w:t>.html&lt;/</w:t>
      </w:r>
      <w:proofErr w:type="spellStart"/>
      <w:r w:rsidRPr="00AF030F">
        <w:rPr>
          <w:rFonts w:asciiTheme="minorHAnsi" w:hAnsiTheme="minorHAnsi" w:cstheme="minorHAnsi"/>
          <w:sz w:val="18"/>
          <w:szCs w:val="18"/>
        </w:rPr>
        <w:t>em</w:t>
      </w:r>
      <w:proofErr w:type="spellEnd"/>
      <w:r w:rsidRPr="00AF030F">
        <w:rPr>
          <w:rFonts w:asciiTheme="minorHAnsi" w:hAnsiTheme="minorHAnsi" w:cstheme="minorHAnsi"/>
          <w:sz w:val="18"/>
          <w:szCs w:val="18"/>
        </w:rPr>
        <w:t>&gt;&lt;/span&gt;</w:t>
      </w:r>
    </w:p>
    <w:p w14:paraId="61451B07" w14:textId="77777777" w:rsidR="007A4027" w:rsidRPr="00AF030F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3C864A84" w14:textId="77777777" w:rsid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pre class="</w:t>
      </w:r>
      <w:proofErr w:type="spellStart"/>
      <w:r w:rsidRPr="00AF030F">
        <w:rPr>
          <w:rFonts w:eastAsia="Times New Roman" w:cstheme="minorHAnsi"/>
          <w:sz w:val="18"/>
          <w:szCs w:val="18"/>
          <w:lang w:val="en-IN" w:eastAsia="en-IN"/>
        </w:rPr>
        <w:t>brush:</w:t>
      </w:r>
      <w:r>
        <w:rPr>
          <w:rFonts w:eastAsia="Times New Roman" w:cstheme="minorHAnsi"/>
          <w:sz w:val="18"/>
          <w:szCs w:val="18"/>
          <w:lang w:val="en-IN" w:eastAsia="en-IN"/>
        </w:rPr>
        <w:t>html</w:t>
      </w:r>
      <w:proofErr w:type="spellEnd"/>
      <w:r w:rsidRPr="00AF030F">
        <w:rPr>
          <w:rFonts w:eastAsia="Times New Roman" w:cstheme="minorHAnsi"/>
          <w:sz w:val="18"/>
          <w:szCs w:val="18"/>
          <w:lang w:val="en-IN" w:eastAsia="en-IN"/>
        </w:rPr>
        <w:t>;"&gt;</w:t>
      </w:r>
    </w:p>
    <w:p w14:paraId="5A10AE23" w14:textId="202B69CB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!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DOCTYPE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html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4CF56389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html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lang="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en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"&amp;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7CF84B0B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head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5C63E1C0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meta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charset="UTF-8" /&amp;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7ED86D38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title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&amp;gt;Images&amp;l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title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4FE301D1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head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52C98E29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body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195F8F91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&amp;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h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2&amp;gt;Available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images&amp;l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/h2&amp;gt;</w:t>
      </w:r>
    </w:p>
    <w:p w14:paraId="02136AE5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hr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3DF89607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p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04A0654A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span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&amp;gt;Total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images= &amp;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span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{{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data|length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}}</w:t>
      </w:r>
    </w:p>
    <w:p w14:paraId="185A6ABA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p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5FBD26CD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ul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76868061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{% for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el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in data %}</w:t>
      </w:r>
    </w:p>
    <w:p w14:paraId="20F7F763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;li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;{{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el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}}&amp;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li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63DA450A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{%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endfor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%}</w:t>
      </w:r>
    </w:p>
    <w:p w14:paraId="479773B0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ul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183E05B9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body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516B33FC" w14:textId="77777777" w:rsid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&amp;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t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;/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html&amp;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</w:t>
      </w:r>
    </w:p>
    <w:p w14:paraId="11B064DF" w14:textId="7FF0BC0D" w:rsid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>
        <w:rPr>
          <w:rFonts w:eastAsia="Times New Roman" w:cstheme="minorHAnsi"/>
          <w:sz w:val="18"/>
          <w:szCs w:val="18"/>
          <w:lang w:val="en-IN" w:eastAsia="en-IN"/>
        </w:rPr>
        <w:t>&lt;/pre&gt;</w:t>
      </w:r>
    </w:p>
    <w:p w14:paraId="5F98ACDB" w14:textId="1EA61AA0" w:rsid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65582B4A" w14:textId="7EAB303F" w:rsid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>
        <w:rPr>
          <w:rFonts w:eastAsia="Times New Roman" w:cstheme="minorHAnsi"/>
          <w:sz w:val="18"/>
          <w:szCs w:val="18"/>
          <w:lang w:val="en-IN" w:eastAsia="en-IN"/>
        </w:rPr>
        <w:t>&lt;h</w:t>
      </w:r>
      <w:r w:rsidR="004043A4">
        <w:rPr>
          <w:rFonts w:eastAsia="Times New Roman" w:cstheme="minorHAnsi"/>
          <w:sz w:val="18"/>
          <w:szCs w:val="18"/>
          <w:lang w:val="en-IN" w:eastAsia="en-IN"/>
        </w:rPr>
        <w:t>3</w:t>
      </w:r>
      <w:r>
        <w:rPr>
          <w:rFonts w:eastAsia="Times New Roman" w:cstheme="minorHAnsi"/>
          <w:sz w:val="18"/>
          <w:szCs w:val="18"/>
          <w:lang w:val="en-IN" w:eastAsia="en-IN"/>
        </w:rPr>
        <w:t>&gt;2.4 Python code&lt;/h3&gt;</w:t>
      </w:r>
    </w:p>
    <w:p w14:paraId="4DE7A3B2" w14:textId="4A7FD388" w:rsid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60909071" w14:textId="08A5DD00" w:rsid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>
        <w:rPr>
          <w:rFonts w:eastAsia="Times New Roman" w:cstheme="minorHAnsi"/>
          <w:sz w:val="18"/>
          <w:szCs w:val="18"/>
          <w:lang w:val="en-IN" w:eastAsia="en-IN"/>
        </w:rPr>
        <w:t>The python file will expose four different endpoints responsible for interacting with the frontend pages.</w:t>
      </w:r>
    </w:p>
    <w:p w14:paraId="7DC81C73" w14:textId="00F87013" w:rsidR="00EB0A93" w:rsidRPr="00AF030F" w:rsidRDefault="00EB0A93" w:rsidP="00EB0A93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55F04BF6" w14:textId="2C483627" w:rsidR="00EB0A93" w:rsidRPr="00AF030F" w:rsidRDefault="00EB0A93" w:rsidP="00EB0A93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ul&gt;</w:t>
      </w:r>
    </w:p>
    <w:p w14:paraId="695235B4" w14:textId="71B4F882" w:rsidR="00EB0A93" w:rsidRPr="00AF030F" w:rsidRDefault="00EB0A93" w:rsidP="00EB0A93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ab/>
        <w:t xml:space="preserve">&lt;li&gt;&lt;code&gt;/&lt;/code&gt; endpoint - Responsible for showing the </w:t>
      </w:r>
      <w:r w:rsidR="00BE12EA" w:rsidRPr="00AF030F">
        <w:rPr>
          <w:rFonts w:eastAsia="Times New Roman" w:cstheme="minorHAnsi"/>
          <w:sz w:val="18"/>
          <w:szCs w:val="18"/>
          <w:lang w:val="en-IN" w:eastAsia="en-IN"/>
        </w:rPr>
        <w:t>HTML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 page to </w:t>
      </w:r>
      <w:r w:rsidR="001C0B2E" w:rsidRPr="00AF030F">
        <w:rPr>
          <w:rFonts w:eastAsia="Times New Roman" w:cstheme="minorHAnsi"/>
          <w:sz w:val="18"/>
          <w:szCs w:val="18"/>
          <w:lang w:val="en-IN" w:eastAsia="en-IN"/>
        </w:rPr>
        <w:t xml:space="preserve">the 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user via the </w:t>
      </w:r>
      <w:r w:rsidR="001C0B2E" w:rsidRPr="00AF030F">
        <w:rPr>
          <w:rFonts w:eastAsia="Times New Roman" w:cstheme="minorHAnsi"/>
          <w:sz w:val="18"/>
          <w:szCs w:val="18"/>
          <w:lang w:val="en-IN" w:eastAsia="en-IN"/>
        </w:rPr>
        <w:t>HTTP GET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 call. The same endpoint will also be responsible to handle the </w:t>
      </w:r>
      <w:r w:rsidR="001C0B2E" w:rsidRPr="00AF030F">
        <w:rPr>
          <w:rFonts w:eastAsia="Times New Roman" w:cstheme="minorHAnsi"/>
          <w:sz w:val="18"/>
          <w:szCs w:val="18"/>
          <w:lang w:val="en-IN" w:eastAsia="en-IN"/>
        </w:rPr>
        <w:t>HTTP POST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 call from the for</w:t>
      </w:r>
      <w:r w:rsidR="00BE12EA" w:rsidRPr="00AF030F">
        <w:rPr>
          <w:rFonts w:eastAsia="Times New Roman" w:cstheme="minorHAnsi"/>
          <w:sz w:val="18"/>
          <w:szCs w:val="18"/>
          <w:lang w:val="en-IN" w:eastAsia="en-IN"/>
        </w:rPr>
        <w:t>m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 and </w:t>
      </w:r>
      <w:r w:rsidR="007A4027">
        <w:rPr>
          <w:rFonts w:eastAsia="Times New Roman" w:cstheme="minorHAnsi"/>
          <w:sz w:val="18"/>
          <w:szCs w:val="18"/>
          <w:lang w:val="en-IN" w:eastAsia="en-IN"/>
        </w:rPr>
        <w:t>execute the &lt;code&gt;docker pull&lt;/code&gt; command to fetch the required image from the docker repository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>&lt;/li&gt;</w:t>
      </w:r>
    </w:p>
    <w:p w14:paraId="7B1426A0" w14:textId="2E872946" w:rsidR="007A4027" w:rsidRDefault="00EB0A93" w:rsidP="00EB0A93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ab/>
        <w:t>&lt;li&gt;&lt;code&gt;/</w:t>
      </w:r>
      <w:r w:rsidR="007A4027">
        <w:rPr>
          <w:rFonts w:eastAsia="Times New Roman" w:cstheme="minorHAnsi"/>
          <w:sz w:val="18"/>
          <w:szCs w:val="18"/>
          <w:lang w:val="en-IN" w:eastAsia="en-IN"/>
        </w:rPr>
        <w:t>images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&lt;/code&gt; endpoint - Responsible to </w:t>
      </w:r>
      <w:r w:rsidR="007A4027">
        <w:rPr>
          <w:rFonts w:eastAsia="Times New Roman" w:cstheme="minorHAnsi"/>
          <w:sz w:val="18"/>
          <w:szCs w:val="18"/>
          <w:lang w:val="en-IN" w:eastAsia="en-IN"/>
        </w:rPr>
        <w:t>run the &lt;code&gt;docker images&lt;/code&gt; command and show the result on the &lt;code&gt;images.html&lt;/code&gt; page&lt;/li&gt;</w:t>
      </w:r>
    </w:p>
    <w:p w14:paraId="789A5CEE" w14:textId="7DFF5DB9" w:rsidR="007A4027" w:rsidRDefault="007A4027" w:rsidP="00EB0A93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>
        <w:rPr>
          <w:rFonts w:eastAsia="Times New Roman" w:cstheme="minorHAnsi"/>
          <w:sz w:val="18"/>
          <w:szCs w:val="18"/>
          <w:lang w:val="en-IN" w:eastAsia="en-IN"/>
        </w:rPr>
        <w:tab/>
        <w:t>&lt;li&gt;&lt;code&gt;/remove&lt;/code&gt; endpoint – Responsible to remove the image. I have skipped this functionality for users to play&lt;/li&gt;</w:t>
      </w:r>
    </w:p>
    <w:p w14:paraId="43C9AC8E" w14:textId="1933F067" w:rsidR="00EB0A93" w:rsidRPr="00AF030F" w:rsidRDefault="00EB0A93" w:rsidP="00EB0A93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/ul&gt;</w:t>
      </w:r>
    </w:p>
    <w:p w14:paraId="607DC0D1" w14:textId="77777777" w:rsidR="00AF030F" w:rsidRPr="00AF030F" w:rsidRDefault="00AF030F" w:rsidP="00EB0A93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194DDD98" w14:textId="133EC35F" w:rsidR="005B446F" w:rsidRPr="00AF030F" w:rsidRDefault="005B446F" w:rsidP="005B446F">
      <w:pPr>
        <w:pStyle w:val="HTMLPreformatted"/>
        <w:shd w:val="clear" w:color="auto" w:fill="FFFFFF"/>
        <w:rPr>
          <w:rFonts w:asciiTheme="minorHAnsi" w:hAnsiTheme="minorHAnsi" w:cstheme="minorHAnsi"/>
          <w:sz w:val="18"/>
          <w:szCs w:val="18"/>
        </w:rPr>
      </w:pPr>
      <w:r w:rsidRPr="00AF030F">
        <w:rPr>
          <w:rFonts w:asciiTheme="minorHAnsi" w:hAnsiTheme="minorHAnsi" w:cstheme="minorHAnsi"/>
          <w:sz w:val="18"/>
          <w:szCs w:val="18"/>
        </w:rPr>
        <w:t>&lt;span style="text-decoration: underline;"&gt;&lt;</w:t>
      </w:r>
      <w:proofErr w:type="spellStart"/>
      <w:r w:rsidRPr="00AF030F">
        <w:rPr>
          <w:rFonts w:asciiTheme="minorHAnsi" w:hAnsiTheme="minorHAnsi" w:cstheme="minorHAnsi"/>
          <w:sz w:val="18"/>
          <w:szCs w:val="18"/>
        </w:rPr>
        <w:t>em</w:t>
      </w:r>
      <w:proofErr w:type="spellEnd"/>
      <w:r w:rsidRPr="00AF030F">
        <w:rPr>
          <w:rFonts w:asciiTheme="minorHAnsi" w:hAnsiTheme="minorHAnsi" w:cstheme="minorHAnsi"/>
          <w:sz w:val="18"/>
          <w:szCs w:val="18"/>
        </w:rPr>
        <w:t>&gt;</w:t>
      </w:r>
      <w:r w:rsidR="00EB0A93" w:rsidRPr="00AF030F">
        <w:rPr>
          <w:rFonts w:asciiTheme="minorHAnsi" w:hAnsiTheme="minorHAnsi" w:cstheme="minorHAnsi"/>
          <w:sz w:val="18"/>
          <w:szCs w:val="18"/>
        </w:rPr>
        <w:t>main</w:t>
      </w:r>
      <w:r w:rsidRPr="00AF030F">
        <w:rPr>
          <w:rFonts w:asciiTheme="minorHAnsi" w:hAnsiTheme="minorHAnsi" w:cstheme="minorHAnsi"/>
          <w:sz w:val="18"/>
          <w:szCs w:val="18"/>
        </w:rPr>
        <w:t>.py&lt;/</w:t>
      </w:r>
      <w:proofErr w:type="spellStart"/>
      <w:r w:rsidRPr="00AF030F">
        <w:rPr>
          <w:rFonts w:asciiTheme="minorHAnsi" w:hAnsiTheme="minorHAnsi" w:cstheme="minorHAnsi"/>
          <w:sz w:val="18"/>
          <w:szCs w:val="18"/>
        </w:rPr>
        <w:t>em</w:t>
      </w:r>
      <w:proofErr w:type="spellEnd"/>
      <w:r w:rsidRPr="00AF030F">
        <w:rPr>
          <w:rFonts w:asciiTheme="minorHAnsi" w:hAnsiTheme="minorHAnsi" w:cstheme="minorHAnsi"/>
          <w:sz w:val="18"/>
          <w:szCs w:val="18"/>
        </w:rPr>
        <w:t>&gt;&lt;/span&gt;</w:t>
      </w:r>
    </w:p>
    <w:p w14:paraId="5B3AC318" w14:textId="77777777" w:rsidR="005B446F" w:rsidRPr="00AF030F" w:rsidRDefault="005B446F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1EDF9788" w14:textId="77777777" w:rsidR="007A4027" w:rsidRDefault="005B446F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pre class="</w:t>
      </w:r>
      <w:proofErr w:type="spellStart"/>
      <w:proofErr w:type="gramStart"/>
      <w:r w:rsidRPr="00AF030F">
        <w:rPr>
          <w:rFonts w:eastAsia="Times New Roman" w:cstheme="minorHAnsi"/>
          <w:sz w:val="18"/>
          <w:szCs w:val="18"/>
          <w:lang w:val="en-IN" w:eastAsia="en-IN"/>
        </w:rPr>
        <w:t>brush:python</w:t>
      </w:r>
      <w:proofErr w:type="spellEnd"/>
      <w:proofErr w:type="gramEnd"/>
      <w:r w:rsidRPr="00AF030F">
        <w:rPr>
          <w:rFonts w:eastAsia="Times New Roman" w:cstheme="minorHAnsi"/>
          <w:sz w:val="18"/>
          <w:szCs w:val="18"/>
          <w:lang w:val="en-IN" w:eastAsia="en-IN"/>
        </w:rPr>
        <w:t>;"&gt;</w:t>
      </w:r>
    </w:p>
    <w:p w14:paraId="48966C54" w14:textId="50EC9366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import logging</w:t>
      </w:r>
    </w:p>
    <w:p w14:paraId="4DC6A456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import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os</w:t>
      </w:r>
      <w:proofErr w:type="spellEnd"/>
    </w:p>
    <w:p w14:paraId="589B5E91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import subprocess</w:t>
      </w:r>
    </w:p>
    <w:p w14:paraId="5B87CD05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03D12BAF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from flask import Flask,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render_templat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, request, redirect, flash</w:t>
      </w:r>
    </w:p>
    <w:p w14:paraId="0A859D83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42F86243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# [logging config</w:t>
      </w:r>
    </w:p>
    <w:p w14:paraId="4DDE7C9B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ogging.basicConfig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(format='%(asctime)s:%(levelname)s:%(filename)s:%(funcName)s:%(message)s',</w:t>
      </w:r>
    </w:p>
    <w:p w14:paraId="6B5F1F19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       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datefm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='%Y-%m-%d %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H:%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M:%S',</w:t>
      </w:r>
    </w:p>
    <w:p w14:paraId="3B38E54A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        level=logging.INFO)</w:t>
      </w:r>
    </w:p>
    <w:p w14:paraId="10C10E3E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# 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ogging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config]</w:t>
      </w:r>
    </w:p>
    <w:p w14:paraId="594C2981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59E1108E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app = Flask(__name__)</w:t>
      </w:r>
    </w:p>
    <w:p w14:paraId="2A44F77F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app.secret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_key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= "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somesecretkey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"</w:t>
      </w:r>
    </w:p>
    <w:p w14:paraId="32D789CC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11CE159A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2A1F7B28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# http://localhost:5000</w:t>
      </w:r>
    </w:p>
    <w:p w14:paraId="14C46894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@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app.route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('/', methods=['GET'])</w:t>
      </w:r>
    </w:p>
    <w:p w14:paraId="4DECAE56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def 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index(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):</w:t>
      </w:r>
    </w:p>
    <w:p w14:paraId="0BE8F868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ogging.info(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'Showing index page')</w:t>
      </w:r>
    </w:p>
    <w:p w14:paraId="038E551F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return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render_templat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('index.html')</w:t>
      </w:r>
    </w:p>
    <w:p w14:paraId="0664479A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501BA168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4F0BF10A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@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app.route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('/', methods=['POST'])</w:t>
      </w:r>
    </w:p>
    <w:p w14:paraId="182AF9CE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def 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pull(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):</w:t>
      </w:r>
    </w:p>
    <w:p w14:paraId="43BE2043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image_nam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=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request.form.ge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("name")</w:t>
      </w:r>
    </w:p>
    <w:p w14:paraId="6FE88EAB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tag =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request.form.ge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("tag")</w:t>
      </w:r>
    </w:p>
    <w:p w14:paraId="47B61847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try:</w:t>
      </w:r>
    </w:p>
    <w:p w14:paraId="2FCE33D6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updated_tag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= tag if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len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(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tag.strip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()) &amp;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g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; 0 else 'latest'</w:t>
      </w:r>
    </w:p>
    <w:p w14:paraId="14A75CA1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ogging.info(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'Pulling image= [%s] with tag= [%s]',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image_nam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,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updated_tag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)</w:t>
      </w:r>
    </w:p>
    <w:p w14:paraId="739955B1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sub_cmd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= 'docker pull {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img_name</w:t>
      </w:r>
      <w:proofErr w:type="spellEnd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}:{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tag}'.format(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img_nam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=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image_nam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, tag=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updated_tag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)</w:t>
      </w:r>
    </w:p>
    <w:p w14:paraId="5C7952E5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subprocess.run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(</w:t>
      </w:r>
      <w:proofErr w:type="spellStart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sub_cmd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, shell=True, check=True,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stdou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=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subprocess.PIP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, stderr=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subprocess.PIP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)</w:t>
      </w:r>
    </w:p>
    <w:p w14:paraId="356E151A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flash(f'{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image_nam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} pulled successfully from Docker hub')</w:t>
      </w:r>
    </w:p>
    <w:p w14:paraId="5B2C4E3A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except 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subprocess.CalledProcessError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as error:</w:t>
      </w:r>
    </w:p>
    <w:p w14:paraId="4DC1E15C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if "repository does not exist" in 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error.stderr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.decod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("utf-8"):</w:t>
      </w:r>
    </w:p>
    <w:p w14:paraId="21EF5B8B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flash(f'{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image_nam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} not found in Docker hub')</w:t>
      </w:r>
    </w:p>
    <w:p w14:paraId="7697A428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ogging.error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(error)</w:t>
      </w:r>
    </w:p>
    <w:p w14:paraId="3281895E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elif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"not found" in 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error.stderr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.decod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("utf-8"):</w:t>
      </w:r>
    </w:p>
    <w:p w14:paraId="2E7FB849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flash(f'{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image_nam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} not found for {tag} tag in Docker hub')</w:t>
      </w:r>
    </w:p>
    <w:p w14:paraId="74CD99E4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ogging.error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(error)</w:t>
      </w:r>
    </w:p>
    <w:p w14:paraId="0E95A3B6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else:</w:t>
      </w:r>
    </w:p>
    <w:p w14:paraId="1DB6358A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        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flash(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'Something unexpected has occurred. Check app logs')</w:t>
      </w:r>
    </w:p>
    <w:p w14:paraId="7230C05A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lastRenderedPageBreak/>
        <w:t xml:space="preserve">            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ogging.error</w:t>
      </w:r>
      <w:proofErr w:type="spellEnd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(error)</w:t>
      </w:r>
    </w:p>
    <w:p w14:paraId="53503900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47A79C07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return 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redirect(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'/')</w:t>
      </w:r>
    </w:p>
    <w:p w14:paraId="04198905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62AA3B70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37B7217D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# http://localhost:5000/images</w:t>
      </w:r>
    </w:p>
    <w:p w14:paraId="078C7E2C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@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app.route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('/images', methods=['GET'])</w:t>
      </w:r>
    </w:p>
    <w:p w14:paraId="33D11595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def 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images(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):</w:t>
      </w:r>
    </w:p>
    <w:p w14:paraId="7735C66C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logging.info(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'Listing images')</w:t>
      </w:r>
    </w:p>
    <w:p w14:paraId="650A2082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sub_cmd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= 'docker images --format "Id= {{.ID}}; Name= {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{.Repository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}}; Tag= {{.Tag}}"'</w:t>
      </w:r>
    </w:p>
    <w:p w14:paraId="508DFE0E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# with 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open(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'output.txt', "w") as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outfil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:</w:t>
      </w:r>
    </w:p>
    <w:p w14:paraId="72584F53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#     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subprocess.run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(</w:t>
      </w:r>
      <w:proofErr w:type="spellStart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sub_cmd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, shell=True, check=True,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stdou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=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outfil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, stderr=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outfil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)</w:t>
      </w:r>
    </w:p>
    <w:p w14:paraId="40E8271A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res = 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subprocess.run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(</w:t>
      </w:r>
      <w:proofErr w:type="spellStart"/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sub_cmd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, text=True,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stdou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=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subprocess.PIP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).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stdout.splitlines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()</w:t>
      </w:r>
    </w:p>
    <w:p w14:paraId="2530E557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return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render_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template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(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'images.html', data=res)</w:t>
      </w:r>
    </w:p>
    <w:p w14:paraId="5FDB0CBA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71841867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73A929A4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# http://localhost:5000/remove</w:t>
      </w:r>
    </w:p>
    <w:p w14:paraId="3BAF6D18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@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app.route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('/remove', methods=['POST'])</w:t>
      </w:r>
    </w:p>
    <w:p w14:paraId="53F8F694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def 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remove(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):</w:t>
      </w:r>
    </w:p>
    <w:p w14:paraId="111862D6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raise </w:t>
      </w:r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Exception(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'Not yet implemented.')</w:t>
      </w:r>
    </w:p>
    <w:p w14:paraId="6F9461C3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2A77749F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43C1B820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>if __name__ == '__main__':</w:t>
      </w:r>
    </w:p>
    <w:p w14:paraId="79C17E96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# Development only: run "python app.py" and open http://localhost:5000</w:t>
      </w:r>
    </w:p>
    <w:p w14:paraId="0F222DF7" w14:textId="77777777" w:rsidR="007A4027" w:rsidRP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server_por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= 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os.environ.ge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(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'PORT', '5000')</w:t>
      </w:r>
    </w:p>
    <w:p w14:paraId="5045D9FA" w14:textId="77777777" w:rsidR="007A4027" w:rsidRDefault="007A4027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   </w:t>
      </w:r>
      <w:proofErr w:type="spellStart"/>
      <w:proofErr w:type="gramStart"/>
      <w:r w:rsidRPr="007A4027">
        <w:rPr>
          <w:rFonts w:eastAsia="Times New Roman" w:cstheme="minorHAnsi"/>
          <w:sz w:val="18"/>
          <w:szCs w:val="18"/>
          <w:lang w:val="en-IN" w:eastAsia="en-IN"/>
        </w:rPr>
        <w:t>app.run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(</w:t>
      </w:r>
      <w:proofErr w:type="gramEnd"/>
      <w:r w:rsidRPr="007A4027">
        <w:rPr>
          <w:rFonts w:eastAsia="Times New Roman" w:cstheme="minorHAnsi"/>
          <w:sz w:val="18"/>
          <w:szCs w:val="18"/>
          <w:lang w:val="en-IN" w:eastAsia="en-IN"/>
        </w:rPr>
        <w:t>debug=False, port=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server_port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>, host='0.0.0.0')</w:t>
      </w:r>
    </w:p>
    <w:p w14:paraId="23AD669E" w14:textId="5D102AC6" w:rsidR="005B446F" w:rsidRPr="00AF030F" w:rsidRDefault="005B446F" w:rsidP="007A402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/pre&gt;</w:t>
      </w:r>
    </w:p>
    <w:p w14:paraId="26915FD0" w14:textId="77777777" w:rsidR="009B3D52" w:rsidRPr="00AF030F" w:rsidRDefault="009B3D52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3429FCBB" w14:textId="765ED346" w:rsidR="005B446F" w:rsidRPr="00AF030F" w:rsidRDefault="005B446F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h2&gt;</w:t>
      </w:r>
      <w:r w:rsidR="007A4027">
        <w:rPr>
          <w:rFonts w:eastAsia="Times New Roman" w:cstheme="minorHAnsi"/>
          <w:sz w:val="18"/>
          <w:szCs w:val="18"/>
          <w:lang w:val="en-IN" w:eastAsia="en-IN"/>
        </w:rPr>
        <w:t>3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. </w:t>
      </w:r>
      <w:r w:rsidR="001C0B2E" w:rsidRPr="00AF030F">
        <w:rPr>
          <w:rFonts w:eastAsia="Times New Roman" w:cstheme="minorHAnsi"/>
          <w:sz w:val="18"/>
          <w:szCs w:val="18"/>
          <w:lang w:val="en-IN" w:eastAsia="en-IN"/>
        </w:rPr>
        <w:t>Code run &amp; demo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>&lt;/h2&gt;</w:t>
      </w:r>
    </w:p>
    <w:p w14:paraId="7D7AFBF8" w14:textId="0152406F" w:rsidR="009B3D52" w:rsidRPr="00AF030F" w:rsidRDefault="009B3D52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4EFD4698" w14:textId="5430A995" w:rsidR="007A4027" w:rsidRDefault="007A4027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For localhost debugging, you can run the application by running the &lt;code&gt;main.py&lt;/code&gt;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py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file in the PyCharm IDE. The application will be started on the &lt;code&gt;5000&lt;/code&gt; port number and you can hit the following </w:t>
      </w:r>
      <w:proofErr w:type="spellStart"/>
      <w:r w:rsidRPr="007A4027">
        <w:rPr>
          <w:rFonts w:eastAsia="Times New Roman" w:cstheme="minorHAnsi"/>
          <w:sz w:val="18"/>
          <w:szCs w:val="18"/>
          <w:lang w:val="en-IN" w:eastAsia="en-IN"/>
        </w:rPr>
        <w:t>url</w:t>
      </w:r>
      <w:proofErr w:type="spellEnd"/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- &lt;code&gt;http://localhost:5000&lt;/code&gt; in the browser of your choice to display the</w:t>
      </w:r>
      <w:r>
        <w:rPr>
          <w:rFonts w:eastAsia="Times New Roman" w:cstheme="minorHAnsi"/>
          <w:sz w:val="18"/>
          <w:szCs w:val="18"/>
          <w:lang w:val="en-IN" w:eastAsia="en-IN"/>
        </w:rPr>
        <w:t xml:space="preserve"> index</w:t>
      </w:r>
      <w:r w:rsidRPr="007A4027">
        <w:rPr>
          <w:rFonts w:eastAsia="Times New Roman" w:cstheme="minorHAnsi"/>
          <w:sz w:val="18"/>
          <w:szCs w:val="18"/>
          <w:lang w:val="en-IN" w:eastAsia="en-IN"/>
        </w:rPr>
        <w:t xml:space="preserve"> HTML page.</w:t>
      </w:r>
    </w:p>
    <w:p w14:paraId="7E2E1012" w14:textId="29E6BDB8" w:rsidR="007A4027" w:rsidRDefault="007A4027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14090786" w14:textId="0EF6D8B9" w:rsidR="007A4027" w:rsidRDefault="007A4027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>
        <w:rPr>
          <w:rFonts w:eastAsia="Times New Roman" w:cstheme="minorHAnsi"/>
          <w:sz w:val="18"/>
          <w:szCs w:val="18"/>
          <w:lang w:val="en-IN" w:eastAsia="en-IN"/>
        </w:rPr>
        <w:t>// Fig. 2: Welcome page</w:t>
      </w:r>
    </w:p>
    <w:p w14:paraId="2EE4F28C" w14:textId="2039A753" w:rsidR="007A4027" w:rsidRDefault="007A4027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7C3E3242" w14:textId="54DB421B" w:rsidR="007A4027" w:rsidRDefault="007A4027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>
        <w:rPr>
          <w:rFonts w:eastAsia="Times New Roman" w:cstheme="minorHAnsi"/>
          <w:sz w:val="18"/>
          <w:szCs w:val="18"/>
          <w:lang w:val="en-IN" w:eastAsia="en-IN"/>
        </w:rPr>
        <w:t xml:space="preserve">Enter the details in the </w:t>
      </w:r>
      <w:r w:rsidR="004043A4">
        <w:rPr>
          <w:rFonts w:eastAsia="Times New Roman" w:cstheme="minorHAnsi"/>
          <w:sz w:val="18"/>
          <w:szCs w:val="18"/>
          <w:lang w:val="en-IN" w:eastAsia="en-IN"/>
        </w:rPr>
        <w:t>input</w:t>
      </w:r>
      <w:r>
        <w:rPr>
          <w:rFonts w:eastAsia="Times New Roman" w:cstheme="minorHAnsi"/>
          <w:sz w:val="18"/>
          <w:szCs w:val="18"/>
          <w:lang w:val="en-IN" w:eastAsia="en-IN"/>
        </w:rPr>
        <w:t xml:space="preserve"> field</w:t>
      </w:r>
      <w:r w:rsidR="004043A4">
        <w:rPr>
          <w:rFonts w:eastAsia="Times New Roman" w:cstheme="minorHAnsi"/>
          <w:sz w:val="18"/>
          <w:szCs w:val="18"/>
          <w:lang w:val="en-IN" w:eastAsia="en-IN"/>
        </w:rPr>
        <w:t>s and click the submit button</w:t>
      </w:r>
      <w:r>
        <w:rPr>
          <w:rFonts w:eastAsia="Times New Roman" w:cstheme="minorHAnsi"/>
          <w:sz w:val="18"/>
          <w:szCs w:val="18"/>
          <w:lang w:val="en-IN" w:eastAsia="en-IN"/>
        </w:rPr>
        <w:t>. For the demo, I have entered the image name as - &lt;code&gt;hello-world&lt;/code&gt; and tag as - &lt;code&gt;latest&lt;/code&gt;. Once the image is downloaded successfully a success message will be shown as in Fig. 3.</w:t>
      </w:r>
    </w:p>
    <w:p w14:paraId="6D8EE99A" w14:textId="1EA4B867" w:rsidR="007A4027" w:rsidRDefault="007A4027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3042F9D9" w14:textId="32FE1C51" w:rsidR="007A4027" w:rsidRDefault="007A4027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>
        <w:rPr>
          <w:rFonts w:eastAsia="Times New Roman" w:cstheme="minorHAnsi"/>
          <w:sz w:val="18"/>
          <w:szCs w:val="18"/>
          <w:lang w:val="en-IN" w:eastAsia="en-IN"/>
        </w:rPr>
        <w:t>// Fig. 3: Pulling docker image</w:t>
      </w:r>
    </w:p>
    <w:p w14:paraId="5991230B" w14:textId="2FFA521C" w:rsidR="007A4027" w:rsidRDefault="007A4027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312CD257" w14:textId="0E834180" w:rsidR="007A4027" w:rsidRDefault="007A4027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>
        <w:rPr>
          <w:rFonts w:eastAsia="Times New Roman" w:cstheme="minorHAnsi"/>
          <w:sz w:val="18"/>
          <w:szCs w:val="18"/>
          <w:lang w:val="en-IN" w:eastAsia="en-IN"/>
        </w:rPr>
        <w:t>In case of failure, the error message will be shown</w:t>
      </w:r>
      <w:r w:rsidR="004043A4">
        <w:rPr>
          <w:rFonts w:eastAsia="Times New Roman" w:cstheme="minorHAnsi"/>
          <w:sz w:val="18"/>
          <w:szCs w:val="18"/>
          <w:lang w:val="en-IN" w:eastAsia="en-IN"/>
        </w:rPr>
        <w:t xml:space="preserve"> on the same page</w:t>
      </w:r>
      <w:r>
        <w:rPr>
          <w:rFonts w:eastAsia="Times New Roman" w:cstheme="minorHAnsi"/>
          <w:sz w:val="18"/>
          <w:szCs w:val="18"/>
          <w:lang w:val="en-IN" w:eastAsia="en-IN"/>
        </w:rPr>
        <w:t xml:space="preserve">. Now to verify whether the image was downloaded successfully </w:t>
      </w:r>
      <w:r w:rsidR="004043A4">
        <w:rPr>
          <w:rFonts w:eastAsia="Times New Roman" w:cstheme="minorHAnsi"/>
          <w:sz w:val="18"/>
          <w:szCs w:val="18"/>
          <w:lang w:val="en-IN" w:eastAsia="en-IN"/>
        </w:rPr>
        <w:t>or not</w:t>
      </w:r>
      <w:r>
        <w:rPr>
          <w:rFonts w:eastAsia="Times New Roman" w:cstheme="minorHAnsi"/>
          <w:sz w:val="18"/>
          <w:szCs w:val="18"/>
          <w:lang w:val="en-IN" w:eastAsia="en-IN"/>
        </w:rPr>
        <w:t xml:space="preserve"> I have created another endpoint </w:t>
      </w:r>
      <w:r w:rsidR="004043A4">
        <w:rPr>
          <w:rFonts w:eastAsia="Times New Roman" w:cstheme="minorHAnsi"/>
          <w:sz w:val="18"/>
          <w:szCs w:val="18"/>
          <w:lang w:val="en-IN" w:eastAsia="en-IN"/>
        </w:rPr>
        <w:t>available at</w:t>
      </w:r>
      <w:r>
        <w:rPr>
          <w:rFonts w:eastAsia="Times New Roman" w:cstheme="minorHAnsi"/>
          <w:sz w:val="18"/>
          <w:szCs w:val="18"/>
          <w:lang w:val="en-IN" w:eastAsia="en-IN"/>
        </w:rPr>
        <w:t xml:space="preserve"> &lt;code&gt;</w:t>
      </w:r>
      <w:r w:rsidRPr="007A4027">
        <w:rPr>
          <w:rFonts w:eastAsia="Times New Roman" w:cstheme="minorHAnsi"/>
          <w:sz w:val="18"/>
          <w:szCs w:val="18"/>
          <w:lang w:val="en-IN" w:eastAsia="en-IN"/>
        </w:rPr>
        <w:t>http://localhost:5000/images</w:t>
      </w:r>
      <w:r>
        <w:rPr>
          <w:rFonts w:eastAsia="Times New Roman" w:cstheme="minorHAnsi"/>
          <w:sz w:val="18"/>
          <w:szCs w:val="18"/>
          <w:lang w:val="en-IN" w:eastAsia="en-IN"/>
        </w:rPr>
        <w:t>&lt;/code&gt;. Th</w:t>
      </w:r>
      <w:r w:rsidR="004043A4">
        <w:rPr>
          <w:rFonts w:eastAsia="Times New Roman" w:cstheme="minorHAnsi"/>
          <w:sz w:val="18"/>
          <w:szCs w:val="18"/>
          <w:lang w:val="en-IN" w:eastAsia="en-IN"/>
        </w:rPr>
        <w:t>is</w:t>
      </w:r>
      <w:r>
        <w:rPr>
          <w:rFonts w:eastAsia="Times New Roman" w:cstheme="minorHAnsi"/>
          <w:sz w:val="18"/>
          <w:szCs w:val="18"/>
          <w:lang w:val="en-IN" w:eastAsia="en-IN"/>
        </w:rPr>
        <w:t xml:space="preserve"> endpoint will trigger </w:t>
      </w:r>
      <w:r w:rsidR="004043A4">
        <w:rPr>
          <w:rFonts w:eastAsia="Times New Roman" w:cstheme="minorHAnsi"/>
          <w:sz w:val="18"/>
          <w:szCs w:val="18"/>
          <w:lang w:val="en-IN" w:eastAsia="en-IN"/>
        </w:rPr>
        <w:t>the &lt;code&gt;</w:t>
      </w:r>
      <w:r>
        <w:rPr>
          <w:rFonts w:eastAsia="Times New Roman" w:cstheme="minorHAnsi"/>
          <w:sz w:val="18"/>
          <w:szCs w:val="18"/>
          <w:lang w:val="en-IN" w:eastAsia="en-IN"/>
        </w:rPr>
        <w:t xml:space="preserve">docker </w:t>
      </w:r>
      <w:r w:rsidR="004043A4">
        <w:rPr>
          <w:rFonts w:eastAsia="Times New Roman" w:cstheme="minorHAnsi"/>
          <w:sz w:val="18"/>
          <w:szCs w:val="18"/>
          <w:lang w:val="en-IN" w:eastAsia="en-IN"/>
        </w:rPr>
        <w:t xml:space="preserve">images&lt;/code&gt; </w:t>
      </w:r>
      <w:r>
        <w:rPr>
          <w:rFonts w:eastAsia="Times New Roman" w:cstheme="minorHAnsi"/>
          <w:sz w:val="18"/>
          <w:szCs w:val="18"/>
          <w:lang w:val="en-IN" w:eastAsia="en-IN"/>
        </w:rPr>
        <w:t xml:space="preserve">command to fetch all the available images in </w:t>
      </w:r>
      <w:r w:rsidR="004043A4">
        <w:rPr>
          <w:rFonts w:eastAsia="Times New Roman" w:cstheme="minorHAnsi"/>
          <w:sz w:val="18"/>
          <w:szCs w:val="18"/>
          <w:lang w:val="en-IN" w:eastAsia="en-IN"/>
        </w:rPr>
        <w:t>your</w:t>
      </w:r>
      <w:r>
        <w:rPr>
          <w:rFonts w:eastAsia="Times New Roman" w:cstheme="minorHAnsi"/>
          <w:sz w:val="18"/>
          <w:szCs w:val="18"/>
          <w:lang w:val="en-IN" w:eastAsia="en-IN"/>
        </w:rPr>
        <w:t xml:space="preserve"> machine and display them on the html page as shown in Fig. 4.</w:t>
      </w:r>
    </w:p>
    <w:p w14:paraId="6A084A89" w14:textId="5B2065ED" w:rsidR="007A4027" w:rsidRDefault="007A4027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04F30E1E" w14:textId="774B411A" w:rsidR="007A4027" w:rsidRDefault="007A4027" w:rsidP="005B446F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>
        <w:rPr>
          <w:rFonts w:eastAsia="Times New Roman" w:cstheme="minorHAnsi"/>
          <w:sz w:val="18"/>
          <w:szCs w:val="18"/>
          <w:lang w:val="en-IN" w:eastAsia="en-IN"/>
        </w:rPr>
        <w:t>// Fig. 4: Images list</w:t>
      </w:r>
    </w:p>
    <w:p w14:paraId="7BA4E9E6" w14:textId="77777777" w:rsidR="008C544B" w:rsidRPr="00AF030F" w:rsidRDefault="008C544B" w:rsidP="004E101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2B578F56" w14:textId="0D5296F4" w:rsidR="004E1017" w:rsidRPr="00AF030F" w:rsidRDefault="004043A4" w:rsidP="004E101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>
        <w:rPr>
          <w:rFonts w:eastAsia="Times New Roman" w:cstheme="minorHAnsi"/>
          <w:sz w:val="18"/>
          <w:szCs w:val="18"/>
          <w:lang w:val="en-IN" w:eastAsia="en-IN"/>
        </w:rPr>
        <w:t>Due to security reasons, only the required image is shown while others are cropped.</w:t>
      </w:r>
      <w:r>
        <w:rPr>
          <w:rFonts w:eastAsia="Times New Roman" w:cstheme="minorHAnsi"/>
          <w:sz w:val="18"/>
          <w:szCs w:val="18"/>
          <w:lang w:val="en-IN" w:eastAsia="en-IN"/>
        </w:rPr>
        <w:t xml:space="preserve"> </w:t>
      </w:r>
      <w:r w:rsidR="004E1017" w:rsidRPr="00AF030F">
        <w:rPr>
          <w:rFonts w:eastAsia="Times New Roman" w:cstheme="minorHAnsi"/>
          <w:sz w:val="18"/>
          <w:szCs w:val="18"/>
          <w:lang w:val="en-IN" w:eastAsia="en-IN"/>
        </w:rPr>
        <w:t>That is all for this tutorial and I hope the article served you with whatever you were looking for. Happy Learning and do not forget to share!</w:t>
      </w:r>
    </w:p>
    <w:p w14:paraId="5922AE82" w14:textId="77777777" w:rsidR="004E1017" w:rsidRPr="00AF030F" w:rsidRDefault="004E1017" w:rsidP="004E101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228D8A05" w14:textId="2476CCA4" w:rsidR="004E1017" w:rsidRPr="00AF030F" w:rsidRDefault="004E1017" w:rsidP="004E101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h2&gt;</w:t>
      </w:r>
      <w:r w:rsidR="004043A4">
        <w:rPr>
          <w:rFonts w:eastAsia="Times New Roman" w:cstheme="minorHAnsi"/>
          <w:sz w:val="18"/>
          <w:szCs w:val="18"/>
          <w:lang w:val="en-IN" w:eastAsia="en-IN"/>
        </w:rPr>
        <w:t>4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>. Summary&lt;/h2&gt;</w:t>
      </w:r>
    </w:p>
    <w:p w14:paraId="2479B37B" w14:textId="6BE73E10" w:rsidR="0071400C" w:rsidRPr="00AF030F" w:rsidRDefault="0071400C" w:rsidP="004E101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31432552" w14:textId="04CE03AE" w:rsidR="004E1017" w:rsidRPr="00AF030F" w:rsidRDefault="0071400C" w:rsidP="004E101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In this tutorial, we learned </w:t>
      </w:r>
      <w:r w:rsidR="001C0B2E" w:rsidRPr="00AF030F">
        <w:rPr>
          <w:rFonts w:eastAsia="Times New Roman" w:cstheme="minorHAnsi"/>
          <w:sz w:val="18"/>
          <w:szCs w:val="18"/>
          <w:lang w:val="en-IN" w:eastAsia="en-IN"/>
        </w:rPr>
        <w:t xml:space="preserve">about </w:t>
      </w:r>
      <w:r w:rsidR="007A4027">
        <w:rPr>
          <w:rFonts w:eastAsia="Times New Roman" w:cstheme="minorHAnsi"/>
          <w:sz w:val="18"/>
          <w:szCs w:val="18"/>
          <w:lang w:val="en-IN" w:eastAsia="en-IN"/>
        </w:rPr>
        <w:t xml:space="preserve">docker and created a simple python </w:t>
      </w:r>
      <w:r w:rsidR="004043A4">
        <w:rPr>
          <w:rFonts w:eastAsia="Times New Roman" w:cstheme="minorHAnsi"/>
          <w:sz w:val="18"/>
          <w:szCs w:val="18"/>
          <w:lang w:val="en-IN" w:eastAsia="en-IN"/>
        </w:rPr>
        <w:t xml:space="preserve">flask </w:t>
      </w:r>
      <w:r w:rsidR="007A4027">
        <w:rPr>
          <w:rFonts w:eastAsia="Times New Roman" w:cstheme="minorHAnsi"/>
          <w:sz w:val="18"/>
          <w:szCs w:val="18"/>
          <w:lang w:val="en-IN" w:eastAsia="en-IN"/>
        </w:rPr>
        <w:t xml:space="preserve">application to trigger the docker commands from different endpoints. You’re free to play around with this application and change it as per your needs. </w:t>
      </w:r>
      <w:r w:rsidR="004E1017" w:rsidRPr="00AF030F">
        <w:rPr>
          <w:rFonts w:eastAsia="Times New Roman" w:cstheme="minorHAnsi"/>
          <w:sz w:val="18"/>
          <w:szCs w:val="18"/>
          <w:lang w:val="en-IN" w:eastAsia="en-IN"/>
        </w:rPr>
        <w:t xml:space="preserve">You can </w:t>
      </w:r>
      <w:r w:rsidR="004043A4">
        <w:rPr>
          <w:rFonts w:eastAsia="Times New Roman" w:cstheme="minorHAnsi"/>
          <w:sz w:val="18"/>
          <w:szCs w:val="18"/>
          <w:lang w:val="en-IN" w:eastAsia="en-IN"/>
        </w:rPr>
        <w:t xml:space="preserve">also </w:t>
      </w:r>
      <w:r w:rsidR="004E1017" w:rsidRPr="00AF030F">
        <w:rPr>
          <w:rFonts w:eastAsia="Times New Roman" w:cstheme="minorHAnsi"/>
          <w:sz w:val="18"/>
          <w:szCs w:val="18"/>
          <w:lang w:val="en-IN" w:eastAsia="en-IN"/>
        </w:rPr>
        <w:t xml:space="preserve">download the source code of this tutorial from the &lt;a </w:t>
      </w:r>
      <w:proofErr w:type="spellStart"/>
      <w:r w:rsidR="004E1017" w:rsidRPr="00AF030F">
        <w:rPr>
          <w:rFonts w:eastAsia="Times New Roman" w:cstheme="minorHAnsi"/>
          <w:sz w:val="18"/>
          <w:szCs w:val="18"/>
          <w:lang w:val="en-IN" w:eastAsia="en-IN"/>
        </w:rPr>
        <w:t>href</w:t>
      </w:r>
      <w:proofErr w:type="spellEnd"/>
      <w:r w:rsidR="004E1017" w:rsidRPr="00AF030F">
        <w:rPr>
          <w:rFonts w:eastAsia="Times New Roman" w:cstheme="minorHAnsi"/>
          <w:sz w:val="18"/>
          <w:szCs w:val="18"/>
          <w:lang w:val="en-IN" w:eastAsia="en-IN"/>
        </w:rPr>
        <w:t>="#</w:t>
      </w:r>
      <w:proofErr w:type="spellStart"/>
      <w:r w:rsidR="004E1017" w:rsidRPr="00AF030F">
        <w:rPr>
          <w:rFonts w:eastAsia="Times New Roman" w:cstheme="minorHAnsi"/>
          <w:sz w:val="18"/>
          <w:szCs w:val="18"/>
          <w:lang w:val="en-IN" w:eastAsia="en-IN"/>
        </w:rPr>
        <w:t>projectDownload</w:t>
      </w:r>
      <w:proofErr w:type="spellEnd"/>
      <w:r w:rsidR="004E1017" w:rsidRPr="00AF030F">
        <w:rPr>
          <w:rFonts w:eastAsia="Times New Roman" w:cstheme="minorHAnsi"/>
          <w:sz w:val="18"/>
          <w:szCs w:val="18"/>
          <w:lang w:val="en-IN" w:eastAsia="en-IN"/>
        </w:rPr>
        <w:t>"&gt;Downloads&lt;/a&gt; section.</w:t>
      </w:r>
    </w:p>
    <w:p w14:paraId="77FB99B8" w14:textId="77777777" w:rsidR="004E1017" w:rsidRPr="00AF030F" w:rsidRDefault="004E1017" w:rsidP="004E101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0A452D5F" w14:textId="55EBAB59" w:rsidR="004E1017" w:rsidRPr="00AF030F" w:rsidRDefault="004E1017" w:rsidP="004E101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lastRenderedPageBreak/>
        <w:t>&lt;h2&gt;&lt;a name="</w:t>
      </w:r>
      <w:proofErr w:type="spellStart"/>
      <w:r w:rsidRPr="00AF030F">
        <w:rPr>
          <w:rFonts w:eastAsia="Times New Roman" w:cstheme="minorHAnsi"/>
          <w:sz w:val="18"/>
          <w:szCs w:val="18"/>
          <w:lang w:val="en-IN" w:eastAsia="en-IN"/>
        </w:rPr>
        <w:t>projectDownload</w:t>
      </w:r>
      <w:proofErr w:type="spellEnd"/>
      <w:r w:rsidRPr="00AF030F">
        <w:rPr>
          <w:rFonts w:eastAsia="Times New Roman" w:cstheme="minorHAnsi"/>
          <w:sz w:val="18"/>
          <w:szCs w:val="18"/>
          <w:lang w:val="en-IN" w:eastAsia="en-IN"/>
        </w:rPr>
        <w:t>"&gt;&lt;/a&gt;</w:t>
      </w:r>
      <w:r w:rsidR="004043A4">
        <w:rPr>
          <w:rFonts w:eastAsia="Times New Roman" w:cstheme="minorHAnsi"/>
          <w:sz w:val="18"/>
          <w:szCs w:val="18"/>
          <w:lang w:val="en-IN" w:eastAsia="en-IN"/>
        </w:rPr>
        <w:t>5</w:t>
      </w:r>
      <w:r w:rsidRPr="00AF030F">
        <w:rPr>
          <w:rFonts w:eastAsia="Times New Roman" w:cstheme="minorHAnsi"/>
          <w:sz w:val="18"/>
          <w:szCs w:val="18"/>
          <w:lang w:val="en-IN" w:eastAsia="en-IN"/>
        </w:rPr>
        <w:t>. Download the Project&lt;/h2&gt;</w:t>
      </w:r>
    </w:p>
    <w:p w14:paraId="1AEA3D00" w14:textId="77777777" w:rsidR="004E1017" w:rsidRPr="00AF030F" w:rsidRDefault="004E1017" w:rsidP="004E101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27FAD3C6" w14:textId="0C9EFBA2" w:rsidR="007A4027" w:rsidRDefault="004E1017" w:rsidP="004E101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This was a tutorial </w:t>
      </w:r>
      <w:r w:rsidR="00536255" w:rsidRPr="00AF030F">
        <w:rPr>
          <w:rFonts w:eastAsia="Times New Roman" w:cstheme="minorHAnsi"/>
          <w:sz w:val="18"/>
          <w:szCs w:val="18"/>
          <w:lang w:val="en-IN" w:eastAsia="en-IN"/>
        </w:rPr>
        <w:t>on</w:t>
      </w:r>
      <w:r w:rsidR="007A4027">
        <w:rPr>
          <w:rFonts w:eastAsia="Times New Roman" w:cstheme="minorHAnsi"/>
          <w:sz w:val="18"/>
          <w:szCs w:val="18"/>
          <w:lang w:val="en-IN" w:eastAsia="en-IN"/>
        </w:rPr>
        <w:t xml:space="preserve"> executing docker commands from the python script.</w:t>
      </w:r>
    </w:p>
    <w:p w14:paraId="26E17AEA" w14:textId="77777777" w:rsidR="006C2678" w:rsidRPr="00AF030F" w:rsidRDefault="006C2678" w:rsidP="004E101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5A9B3019" w14:textId="77777777" w:rsidR="004E1017" w:rsidRPr="00AF030F" w:rsidRDefault="004E1017" w:rsidP="004E101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&lt;div class="download"&gt;&lt;strong&gt;Download&lt;/strong&gt;&lt;</w:t>
      </w:r>
      <w:proofErr w:type="spellStart"/>
      <w:r w:rsidRPr="00AF030F">
        <w:rPr>
          <w:rFonts w:eastAsia="Times New Roman" w:cstheme="minorHAnsi"/>
          <w:sz w:val="18"/>
          <w:szCs w:val="18"/>
          <w:lang w:val="en-IN" w:eastAsia="en-IN"/>
        </w:rPr>
        <w:t>br</w:t>
      </w:r>
      <w:proofErr w:type="spellEnd"/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 /&gt;You can download the full source code of this example here: &lt;/div&gt;</w:t>
      </w:r>
    </w:p>
    <w:p w14:paraId="0E911536" w14:textId="77777777" w:rsidR="004E1017" w:rsidRPr="00AF030F" w:rsidRDefault="004E1017" w:rsidP="004E101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6EE78232" w14:textId="6CB88525" w:rsidR="004E1017" w:rsidRPr="00AF030F" w:rsidRDefault="004E1017" w:rsidP="004E101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>===================================================================</w:t>
      </w:r>
      <w:r w:rsidR="00C37CCE" w:rsidRPr="00AF030F">
        <w:rPr>
          <w:rFonts w:eastAsia="Times New Roman" w:cstheme="minorHAnsi"/>
          <w:sz w:val="18"/>
          <w:szCs w:val="18"/>
          <w:lang w:val="en-IN" w:eastAsia="en-IN"/>
        </w:rPr>
        <w:t>==================</w:t>
      </w:r>
      <w:r w:rsidR="00141C29" w:rsidRPr="00AF030F">
        <w:rPr>
          <w:rFonts w:eastAsia="Times New Roman" w:cstheme="minorHAnsi"/>
          <w:sz w:val="18"/>
          <w:szCs w:val="18"/>
          <w:lang w:val="en-IN" w:eastAsia="en-IN"/>
        </w:rPr>
        <w:t>======</w:t>
      </w:r>
      <w:r w:rsidR="00A62C88" w:rsidRPr="00AF030F">
        <w:rPr>
          <w:rFonts w:eastAsia="Times New Roman" w:cstheme="minorHAnsi"/>
          <w:sz w:val="18"/>
          <w:szCs w:val="18"/>
          <w:lang w:val="en-IN" w:eastAsia="en-IN"/>
        </w:rPr>
        <w:t>=</w:t>
      </w:r>
      <w:r w:rsidR="009B3D52" w:rsidRPr="00AF030F">
        <w:rPr>
          <w:rFonts w:eastAsia="Times New Roman" w:cstheme="minorHAnsi"/>
          <w:sz w:val="18"/>
          <w:szCs w:val="18"/>
          <w:lang w:val="en-IN" w:eastAsia="en-IN"/>
        </w:rPr>
        <w:t>=</w:t>
      </w:r>
    </w:p>
    <w:p w14:paraId="427AA03D" w14:textId="77777777" w:rsidR="004E1017" w:rsidRPr="00AF030F" w:rsidRDefault="004E1017" w:rsidP="004E1017">
      <w:pPr>
        <w:pStyle w:val="NoSpacing"/>
        <w:rPr>
          <w:rFonts w:eastAsia="Times New Roman" w:cstheme="minorHAnsi"/>
          <w:sz w:val="18"/>
          <w:szCs w:val="18"/>
          <w:lang w:val="en-IN" w:eastAsia="en-IN"/>
        </w:rPr>
      </w:pPr>
    </w:p>
    <w:p w14:paraId="5D9BF513" w14:textId="7117D00D" w:rsidR="003B7DDF" w:rsidRPr="00AF030F" w:rsidRDefault="004E1017" w:rsidP="004E1017">
      <w:pPr>
        <w:pStyle w:val="NoSpacing"/>
        <w:rPr>
          <w:rFonts w:eastAsia="Times New Roman" w:cstheme="minorHAnsi"/>
          <w:sz w:val="16"/>
          <w:szCs w:val="16"/>
          <w:lang w:val="en-IN" w:eastAsia="en-IN"/>
        </w:rPr>
      </w:pPr>
      <w:r w:rsidRPr="00AF030F">
        <w:rPr>
          <w:rFonts w:eastAsia="Times New Roman" w:cstheme="minorHAnsi"/>
          <w:sz w:val="18"/>
          <w:szCs w:val="18"/>
          <w:lang w:val="en-IN" w:eastAsia="en-IN"/>
        </w:rPr>
        <w:t xml:space="preserve">Application name - </w:t>
      </w:r>
      <w:r w:rsidR="009903E7" w:rsidRPr="00AF030F">
        <w:rPr>
          <w:rFonts w:eastAsia="Times New Roman" w:cstheme="minorHAnsi"/>
          <w:sz w:val="18"/>
          <w:szCs w:val="18"/>
          <w:lang w:val="en-IN" w:eastAsia="en-IN"/>
        </w:rPr>
        <w:t>&lt;strong&gt;</w:t>
      </w:r>
      <w:r w:rsidR="007A4027" w:rsidRPr="007A4027">
        <w:rPr>
          <w:rFonts w:eastAsia="Times New Roman" w:cstheme="minorHAnsi"/>
          <w:sz w:val="18"/>
          <w:szCs w:val="18"/>
          <w:lang w:val="en-IN" w:eastAsia="en-IN"/>
        </w:rPr>
        <w:t>How to run Docker Commands in Python</w:t>
      </w:r>
      <w:r w:rsidR="009903E7" w:rsidRPr="00AF030F">
        <w:rPr>
          <w:rFonts w:eastAsia="Times New Roman" w:cstheme="minorHAnsi"/>
          <w:sz w:val="18"/>
          <w:szCs w:val="18"/>
          <w:lang w:val="en-IN" w:eastAsia="en-IN"/>
        </w:rPr>
        <w:t>&lt;/strong&gt;</w:t>
      </w:r>
    </w:p>
    <w:sectPr w:rsidR="003B7DDF" w:rsidRPr="00AF030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AB750" w14:textId="77777777" w:rsidR="00FE7AE4" w:rsidRDefault="00FE7AE4" w:rsidP="00D1736D">
      <w:pPr>
        <w:spacing w:after="0" w:line="240" w:lineRule="auto"/>
      </w:pPr>
      <w:r>
        <w:separator/>
      </w:r>
    </w:p>
  </w:endnote>
  <w:endnote w:type="continuationSeparator" w:id="0">
    <w:p w14:paraId="23DC6D9B" w14:textId="77777777" w:rsidR="00FE7AE4" w:rsidRDefault="00FE7AE4" w:rsidP="00D173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1002C" w14:textId="77777777" w:rsidR="00D1736D" w:rsidRDefault="00D173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1BDC5" w14:textId="77777777" w:rsidR="00D1736D" w:rsidRDefault="00D173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C8A76" w14:textId="77777777" w:rsidR="00D1736D" w:rsidRDefault="00D173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A5066" w14:textId="77777777" w:rsidR="00FE7AE4" w:rsidRDefault="00FE7AE4" w:rsidP="00D1736D">
      <w:pPr>
        <w:spacing w:after="0" w:line="240" w:lineRule="auto"/>
      </w:pPr>
      <w:r>
        <w:separator/>
      </w:r>
    </w:p>
  </w:footnote>
  <w:footnote w:type="continuationSeparator" w:id="0">
    <w:p w14:paraId="7073968B" w14:textId="77777777" w:rsidR="00FE7AE4" w:rsidRDefault="00FE7AE4" w:rsidP="00D173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6A25C" w14:textId="77777777" w:rsidR="00D1736D" w:rsidRDefault="00D173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B8749" w14:textId="77777777" w:rsidR="00D1736D" w:rsidRDefault="00D173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5DA87" w14:textId="77777777" w:rsidR="00D1736D" w:rsidRDefault="00D173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AA6AC1"/>
    <w:multiLevelType w:val="multilevel"/>
    <w:tmpl w:val="75B66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8E41064"/>
    <w:multiLevelType w:val="hybridMultilevel"/>
    <w:tmpl w:val="817033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2NTS3BCILY0NLSyUdpeDU4uLM/DyQAnODWgC/3jB5LQAAAA=="/>
  </w:docVars>
  <w:rsids>
    <w:rsidRoot w:val="00DE64DB"/>
    <w:rsid w:val="0000611D"/>
    <w:rsid w:val="000071C1"/>
    <w:rsid w:val="00011669"/>
    <w:rsid w:val="00014A21"/>
    <w:rsid w:val="00026752"/>
    <w:rsid w:val="000410E0"/>
    <w:rsid w:val="000463E5"/>
    <w:rsid w:val="000536F9"/>
    <w:rsid w:val="00053925"/>
    <w:rsid w:val="00056290"/>
    <w:rsid w:val="000809A8"/>
    <w:rsid w:val="00082C21"/>
    <w:rsid w:val="00082C67"/>
    <w:rsid w:val="00082F0C"/>
    <w:rsid w:val="000A0638"/>
    <w:rsid w:val="000A217C"/>
    <w:rsid w:val="000A3BFB"/>
    <w:rsid w:val="000A56D3"/>
    <w:rsid w:val="000C4A7B"/>
    <w:rsid w:val="000C78D6"/>
    <w:rsid w:val="000D2CFF"/>
    <w:rsid w:val="000D5C91"/>
    <w:rsid w:val="000D77B3"/>
    <w:rsid w:val="000E338D"/>
    <w:rsid w:val="000F219C"/>
    <w:rsid w:val="000F406F"/>
    <w:rsid w:val="000F7FDA"/>
    <w:rsid w:val="00106B0B"/>
    <w:rsid w:val="00113476"/>
    <w:rsid w:val="00133F9D"/>
    <w:rsid w:val="00141C29"/>
    <w:rsid w:val="00142296"/>
    <w:rsid w:val="00142B86"/>
    <w:rsid w:val="0014305B"/>
    <w:rsid w:val="00143979"/>
    <w:rsid w:val="00143C35"/>
    <w:rsid w:val="00151581"/>
    <w:rsid w:val="001606F2"/>
    <w:rsid w:val="00180D10"/>
    <w:rsid w:val="001820C1"/>
    <w:rsid w:val="00182742"/>
    <w:rsid w:val="00191B1A"/>
    <w:rsid w:val="0019243F"/>
    <w:rsid w:val="001926BC"/>
    <w:rsid w:val="001A531C"/>
    <w:rsid w:val="001C0B2E"/>
    <w:rsid w:val="001C263E"/>
    <w:rsid w:val="001C27A9"/>
    <w:rsid w:val="001D3540"/>
    <w:rsid w:val="001E1BEB"/>
    <w:rsid w:val="001E3782"/>
    <w:rsid w:val="001E7DDC"/>
    <w:rsid w:val="001F45A6"/>
    <w:rsid w:val="002043AE"/>
    <w:rsid w:val="00205CAB"/>
    <w:rsid w:val="002127AF"/>
    <w:rsid w:val="00212FBF"/>
    <w:rsid w:val="00213A1D"/>
    <w:rsid w:val="00213FAB"/>
    <w:rsid w:val="0021528C"/>
    <w:rsid w:val="0022667F"/>
    <w:rsid w:val="00232DF2"/>
    <w:rsid w:val="00233196"/>
    <w:rsid w:val="002366B6"/>
    <w:rsid w:val="00237052"/>
    <w:rsid w:val="002418CB"/>
    <w:rsid w:val="00243F12"/>
    <w:rsid w:val="00251255"/>
    <w:rsid w:val="00256A0D"/>
    <w:rsid w:val="00261616"/>
    <w:rsid w:val="00273CB5"/>
    <w:rsid w:val="002C3A7B"/>
    <w:rsid w:val="002D18F2"/>
    <w:rsid w:val="002D5968"/>
    <w:rsid w:val="002E386A"/>
    <w:rsid w:val="002F57C4"/>
    <w:rsid w:val="002F5A3E"/>
    <w:rsid w:val="00301E69"/>
    <w:rsid w:val="00303B05"/>
    <w:rsid w:val="0030517A"/>
    <w:rsid w:val="003079B8"/>
    <w:rsid w:val="00311034"/>
    <w:rsid w:val="003131A9"/>
    <w:rsid w:val="003137B4"/>
    <w:rsid w:val="00314FA9"/>
    <w:rsid w:val="00316E6B"/>
    <w:rsid w:val="0032670E"/>
    <w:rsid w:val="00331B17"/>
    <w:rsid w:val="0033386F"/>
    <w:rsid w:val="003457BC"/>
    <w:rsid w:val="00354AC4"/>
    <w:rsid w:val="00357C3F"/>
    <w:rsid w:val="00360006"/>
    <w:rsid w:val="00360ECF"/>
    <w:rsid w:val="003643BA"/>
    <w:rsid w:val="00366533"/>
    <w:rsid w:val="00371C70"/>
    <w:rsid w:val="0037353B"/>
    <w:rsid w:val="00373E52"/>
    <w:rsid w:val="003776F2"/>
    <w:rsid w:val="00381DE3"/>
    <w:rsid w:val="0038565B"/>
    <w:rsid w:val="00385740"/>
    <w:rsid w:val="003879B9"/>
    <w:rsid w:val="00387B9B"/>
    <w:rsid w:val="0039100B"/>
    <w:rsid w:val="00392003"/>
    <w:rsid w:val="003B1400"/>
    <w:rsid w:val="003B173A"/>
    <w:rsid w:val="003B7579"/>
    <w:rsid w:val="003B7DDF"/>
    <w:rsid w:val="003C40AB"/>
    <w:rsid w:val="003D4CA9"/>
    <w:rsid w:val="003D7EB0"/>
    <w:rsid w:val="003E6C79"/>
    <w:rsid w:val="003E7975"/>
    <w:rsid w:val="003F520E"/>
    <w:rsid w:val="003F7E07"/>
    <w:rsid w:val="00402644"/>
    <w:rsid w:val="004043A4"/>
    <w:rsid w:val="004137CF"/>
    <w:rsid w:val="00421CD3"/>
    <w:rsid w:val="0043147D"/>
    <w:rsid w:val="00431D5D"/>
    <w:rsid w:val="004334FD"/>
    <w:rsid w:val="00443439"/>
    <w:rsid w:val="004473A9"/>
    <w:rsid w:val="0046077D"/>
    <w:rsid w:val="00464B5B"/>
    <w:rsid w:val="00465788"/>
    <w:rsid w:val="004665E8"/>
    <w:rsid w:val="00471FB2"/>
    <w:rsid w:val="00476CE7"/>
    <w:rsid w:val="00492D33"/>
    <w:rsid w:val="00493138"/>
    <w:rsid w:val="00493F49"/>
    <w:rsid w:val="004A01E0"/>
    <w:rsid w:val="004A2662"/>
    <w:rsid w:val="004A370D"/>
    <w:rsid w:val="004B111B"/>
    <w:rsid w:val="004B7DDC"/>
    <w:rsid w:val="004C7FF6"/>
    <w:rsid w:val="004D4C70"/>
    <w:rsid w:val="004E03BF"/>
    <w:rsid w:val="004E1017"/>
    <w:rsid w:val="004F54AC"/>
    <w:rsid w:val="00510B98"/>
    <w:rsid w:val="00515388"/>
    <w:rsid w:val="00521591"/>
    <w:rsid w:val="00525988"/>
    <w:rsid w:val="0052735B"/>
    <w:rsid w:val="00531FEF"/>
    <w:rsid w:val="00534870"/>
    <w:rsid w:val="00534BCA"/>
    <w:rsid w:val="00535220"/>
    <w:rsid w:val="00536255"/>
    <w:rsid w:val="00551113"/>
    <w:rsid w:val="005637C5"/>
    <w:rsid w:val="005648A0"/>
    <w:rsid w:val="005650FB"/>
    <w:rsid w:val="00572F24"/>
    <w:rsid w:val="00574328"/>
    <w:rsid w:val="00576574"/>
    <w:rsid w:val="0057663E"/>
    <w:rsid w:val="0058498B"/>
    <w:rsid w:val="005870B5"/>
    <w:rsid w:val="00592AD5"/>
    <w:rsid w:val="00594088"/>
    <w:rsid w:val="00594804"/>
    <w:rsid w:val="005B1611"/>
    <w:rsid w:val="005B446F"/>
    <w:rsid w:val="005C5C8E"/>
    <w:rsid w:val="005E3419"/>
    <w:rsid w:val="005F5F4D"/>
    <w:rsid w:val="006057CF"/>
    <w:rsid w:val="00610568"/>
    <w:rsid w:val="00611704"/>
    <w:rsid w:val="00637F20"/>
    <w:rsid w:val="00640B8A"/>
    <w:rsid w:val="00645396"/>
    <w:rsid w:val="00646F21"/>
    <w:rsid w:val="00652A7C"/>
    <w:rsid w:val="00654284"/>
    <w:rsid w:val="006562F6"/>
    <w:rsid w:val="00661FE1"/>
    <w:rsid w:val="00666825"/>
    <w:rsid w:val="006754ED"/>
    <w:rsid w:val="00677773"/>
    <w:rsid w:val="00690A02"/>
    <w:rsid w:val="006912F6"/>
    <w:rsid w:val="00691D50"/>
    <w:rsid w:val="00692451"/>
    <w:rsid w:val="006A00E4"/>
    <w:rsid w:val="006A0C15"/>
    <w:rsid w:val="006A47CE"/>
    <w:rsid w:val="006B178B"/>
    <w:rsid w:val="006B4F6F"/>
    <w:rsid w:val="006C190D"/>
    <w:rsid w:val="006C2283"/>
    <w:rsid w:val="006C2678"/>
    <w:rsid w:val="006C5565"/>
    <w:rsid w:val="006D1A49"/>
    <w:rsid w:val="006D42E3"/>
    <w:rsid w:val="006D56E8"/>
    <w:rsid w:val="006E3A15"/>
    <w:rsid w:val="006E4347"/>
    <w:rsid w:val="006E528D"/>
    <w:rsid w:val="006E537A"/>
    <w:rsid w:val="006F1680"/>
    <w:rsid w:val="00702580"/>
    <w:rsid w:val="00703295"/>
    <w:rsid w:val="00704F72"/>
    <w:rsid w:val="00711319"/>
    <w:rsid w:val="00712F6C"/>
    <w:rsid w:val="0071400C"/>
    <w:rsid w:val="00715D68"/>
    <w:rsid w:val="00721FDA"/>
    <w:rsid w:val="00722C72"/>
    <w:rsid w:val="007233C2"/>
    <w:rsid w:val="007277BE"/>
    <w:rsid w:val="00733320"/>
    <w:rsid w:val="0073427C"/>
    <w:rsid w:val="0074133D"/>
    <w:rsid w:val="00745AB0"/>
    <w:rsid w:val="00754E73"/>
    <w:rsid w:val="00764E7A"/>
    <w:rsid w:val="00766261"/>
    <w:rsid w:val="007775BE"/>
    <w:rsid w:val="0079021F"/>
    <w:rsid w:val="00794CBD"/>
    <w:rsid w:val="00796D4A"/>
    <w:rsid w:val="007A4027"/>
    <w:rsid w:val="007A5A1A"/>
    <w:rsid w:val="007C3BD3"/>
    <w:rsid w:val="007D3ED4"/>
    <w:rsid w:val="007E3257"/>
    <w:rsid w:val="007E5B6D"/>
    <w:rsid w:val="00802694"/>
    <w:rsid w:val="00802A9A"/>
    <w:rsid w:val="00805F3E"/>
    <w:rsid w:val="008070D8"/>
    <w:rsid w:val="0081171F"/>
    <w:rsid w:val="008122A6"/>
    <w:rsid w:val="00816214"/>
    <w:rsid w:val="00816A6D"/>
    <w:rsid w:val="00820236"/>
    <w:rsid w:val="008374E0"/>
    <w:rsid w:val="00844F51"/>
    <w:rsid w:val="008517BB"/>
    <w:rsid w:val="00860974"/>
    <w:rsid w:val="0086555C"/>
    <w:rsid w:val="00865637"/>
    <w:rsid w:val="008708D9"/>
    <w:rsid w:val="00877286"/>
    <w:rsid w:val="00881793"/>
    <w:rsid w:val="00887343"/>
    <w:rsid w:val="00891A64"/>
    <w:rsid w:val="008B4526"/>
    <w:rsid w:val="008B5884"/>
    <w:rsid w:val="008C1269"/>
    <w:rsid w:val="008C1ADD"/>
    <w:rsid w:val="008C544B"/>
    <w:rsid w:val="008D407D"/>
    <w:rsid w:val="008D4A1F"/>
    <w:rsid w:val="008E1E58"/>
    <w:rsid w:val="008E249C"/>
    <w:rsid w:val="008E49DD"/>
    <w:rsid w:val="008E5D23"/>
    <w:rsid w:val="00904109"/>
    <w:rsid w:val="00905101"/>
    <w:rsid w:val="00910495"/>
    <w:rsid w:val="00910AA1"/>
    <w:rsid w:val="00913461"/>
    <w:rsid w:val="009172E7"/>
    <w:rsid w:val="00917B51"/>
    <w:rsid w:val="0094704D"/>
    <w:rsid w:val="0095205F"/>
    <w:rsid w:val="00953630"/>
    <w:rsid w:val="00955692"/>
    <w:rsid w:val="009575D5"/>
    <w:rsid w:val="00967EAE"/>
    <w:rsid w:val="00976496"/>
    <w:rsid w:val="009903E7"/>
    <w:rsid w:val="00993F62"/>
    <w:rsid w:val="009A2BEE"/>
    <w:rsid w:val="009A6A54"/>
    <w:rsid w:val="009B3D52"/>
    <w:rsid w:val="009B77F2"/>
    <w:rsid w:val="009C063D"/>
    <w:rsid w:val="009C7C3A"/>
    <w:rsid w:val="009D0D36"/>
    <w:rsid w:val="009E7519"/>
    <w:rsid w:val="009F2151"/>
    <w:rsid w:val="009F5B0D"/>
    <w:rsid w:val="00A07674"/>
    <w:rsid w:val="00A102AF"/>
    <w:rsid w:val="00A11835"/>
    <w:rsid w:val="00A2436D"/>
    <w:rsid w:val="00A261A3"/>
    <w:rsid w:val="00A308CD"/>
    <w:rsid w:val="00A4707C"/>
    <w:rsid w:val="00A52957"/>
    <w:rsid w:val="00A53F72"/>
    <w:rsid w:val="00A54308"/>
    <w:rsid w:val="00A55D27"/>
    <w:rsid w:val="00A60367"/>
    <w:rsid w:val="00A62C88"/>
    <w:rsid w:val="00A7243D"/>
    <w:rsid w:val="00A84660"/>
    <w:rsid w:val="00A8763E"/>
    <w:rsid w:val="00AA4A0E"/>
    <w:rsid w:val="00AA5387"/>
    <w:rsid w:val="00AA55BF"/>
    <w:rsid w:val="00AB3803"/>
    <w:rsid w:val="00AB545A"/>
    <w:rsid w:val="00AB768F"/>
    <w:rsid w:val="00AC4D7F"/>
    <w:rsid w:val="00AD0B18"/>
    <w:rsid w:val="00AD221B"/>
    <w:rsid w:val="00AD7036"/>
    <w:rsid w:val="00AF030F"/>
    <w:rsid w:val="00AF3293"/>
    <w:rsid w:val="00AF3B84"/>
    <w:rsid w:val="00B00528"/>
    <w:rsid w:val="00B04BEA"/>
    <w:rsid w:val="00B13B51"/>
    <w:rsid w:val="00B25951"/>
    <w:rsid w:val="00B3196E"/>
    <w:rsid w:val="00B31B2F"/>
    <w:rsid w:val="00B3226A"/>
    <w:rsid w:val="00B41FEF"/>
    <w:rsid w:val="00B508FB"/>
    <w:rsid w:val="00B65D22"/>
    <w:rsid w:val="00B660BD"/>
    <w:rsid w:val="00B67DF6"/>
    <w:rsid w:val="00B700BD"/>
    <w:rsid w:val="00B71718"/>
    <w:rsid w:val="00B71DB6"/>
    <w:rsid w:val="00B74215"/>
    <w:rsid w:val="00B757E2"/>
    <w:rsid w:val="00B76F37"/>
    <w:rsid w:val="00B907B9"/>
    <w:rsid w:val="00BB3F83"/>
    <w:rsid w:val="00BB7042"/>
    <w:rsid w:val="00BC0D76"/>
    <w:rsid w:val="00BC1773"/>
    <w:rsid w:val="00BC3604"/>
    <w:rsid w:val="00BC6C8B"/>
    <w:rsid w:val="00BD1311"/>
    <w:rsid w:val="00BD6AE5"/>
    <w:rsid w:val="00BE12EA"/>
    <w:rsid w:val="00BF3AE6"/>
    <w:rsid w:val="00C041A4"/>
    <w:rsid w:val="00C07195"/>
    <w:rsid w:val="00C11C42"/>
    <w:rsid w:val="00C258E4"/>
    <w:rsid w:val="00C303DA"/>
    <w:rsid w:val="00C32042"/>
    <w:rsid w:val="00C3346B"/>
    <w:rsid w:val="00C34777"/>
    <w:rsid w:val="00C35E2C"/>
    <w:rsid w:val="00C37CCE"/>
    <w:rsid w:val="00C40261"/>
    <w:rsid w:val="00C45ACC"/>
    <w:rsid w:val="00C516F0"/>
    <w:rsid w:val="00C66378"/>
    <w:rsid w:val="00C722EE"/>
    <w:rsid w:val="00C749EE"/>
    <w:rsid w:val="00C812DE"/>
    <w:rsid w:val="00C82044"/>
    <w:rsid w:val="00C824F9"/>
    <w:rsid w:val="00C874F2"/>
    <w:rsid w:val="00CA532D"/>
    <w:rsid w:val="00CA7FE8"/>
    <w:rsid w:val="00CC27B3"/>
    <w:rsid w:val="00CD3E19"/>
    <w:rsid w:val="00CE3F1F"/>
    <w:rsid w:val="00CF05E7"/>
    <w:rsid w:val="00CF47A7"/>
    <w:rsid w:val="00CF7B13"/>
    <w:rsid w:val="00D0643A"/>
    <w:rsid w:val="00D06F33"/>
    <w:rsid w:val="00D07488"/>
    <w:rsid w:val="00D10A03"/>
    <w:rsid w:val="00D110D8"/>
    <w:rsid w:val="00D16A66"/>
    <w:rsid w:val="00D1736D"/>
    <w:rsid w:val="00D26340"/>
    <w:rsid w:val="00D26E47"/>
    <w:rsid w:val="00D30AC3"/>
    <w:rsid w:val="00D3326C"/>
    <w:rsid w:val="00D34F24"/>
    <w:rsid w:val="00D36E27"/>
    <w:rsid w:val="00D47291"/>
    <w:rsid w:val="00D54977"/>
    <w:rsid w:val="00D55897"/>
    <w:rsid w:val="00D62467"/>
    <w:rsid w:val="00D70150"/>
    <w:rsid w:val="00D70D9D"/>
    <w:rsid w:val="00D72842"/>
    <w:rsid w:val="00D868F6"/>
    <w:rsid w:val="00D934E1"/>
    <w:rsid w:val="00DA261E"/>
    <w:rsid w:val="00DB371B"/>
    <w:rsid w:val="00DC462D"/>
    <w:rsid w:val="00DC4A4B"/>
    <w:rsid w:val="00DD278A"/>
    <w:rsid w:val="00DE267D"/>
    <w:rsid w:val="00DE4187"/>
    <w:rsid w:val="00DE64DB"/>
    <w:rsid w:val="00DF277B"/>
    <w:rsid w:val="00DF34E7"/>
    <w:rsid w:val="00E012F2"/>
    <w:rsid w:val="00E0180F"/>
    <w:rsid w:val="00E03857"/>
    <w:rsid w:val="00E13C3A"/>
    <w:rsid w:val="00E203B7"/>
    <w:rsid w:val="00E21708"/>
    <w:rsid w:val="00E37193"/>
    <w:rsid w:val="00E52698"/>
    <w:rsid w:val="00E55D03"/>
    <w:rsid w:val="00E64492"/>
    <w:rsid w:val="00E6581F"/>
    <w:rsid w:val="00E745F8"/>
    <w:rsid w:val="00E8133E"/>
    <w:rsid w:val="00E84FAD"/>
    <w:rsid w:val="00E952DC"/>
    <w:rsid w:val="00EA030A"/>
    <w:rsid w:val="00EA1C74"/>
    <w:rsid w:val="00EA2A92"/>
    <w:rsid w:val="00EB0A93"/>
    <w:rsid w:val="00EB3777"/>
    <w:rsid w:val="00EB559C"/>
    <w:rsid w:val="00EB7CE9"/>
    <w:rsid w:val="00EC1A0C"/>
    <w:rsid w:val="00EC2F80"/>
    <w:rsid w:val="00EE65DA"/>
    <w:rsid w:val="00EF0B54"/>
    <w:rsid w:val="00F05B52"/>
    <w:rsid w:val="00F10824"/>
    <w:rsid w:val="00F14E11"/>
    <w:rsid w:val="00F15DAB"/>
    <w:rsid w:val="00F17077"/>
    <w:rsid w:val="00F23F4A"/>
    <w:rsid w:val="00F24499"/>
    <w:rsid w:val="00F37092"/>
    <w:rsid w:val="00F372CD"/>
    <w:rsid w:val="00F37B8D"/>
    <w:rsid w:val="00F40C55"/>
    <w:rsid w:val="00F51F35"/>
    <w:rsid w:val="00F542CE"/>
    <w:rsid w:val="00F633AD"/>
    <w:rsid w:val="00F65770"/>
    <w:rsid w:val="00F74A96"/>
    <w:rsid w:val="00F7651E"/>
    <w:rsid w:val="00FA03EE"/>
    <w:rsid w:val="00FA0C75"/>
    <w:rsid w:val="00FC4AFC"/>
    <w:rsid w:val="00FD4A26"/>
    <w:rsid w:val="00FD6441"/>
    <w:rsid w:val="00FD6965"/>
    <w:rsid w:val="00FE7AE4"/>
    <w:rsid w:val="00FF7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32AA2"/>
  <w15:chartTrackingRefBased/>
  <w15:docId w15:val="{2EECEB04-6D57-491B-96AD-83BCED286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4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64D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6E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6E47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3C40AB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173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36D"/>
  </w:style>
  <w:style w:type="paragraph" w:styleId="Footer">
    <w:name w:val="footer"/>
    <w:basedOn w:val="Normal"/>
    <w:link w:val="FooterChar"/>
    <w:uiPriority w:val="99"/>
    <w:unhideWhenUsed/>
    <w:rsid w:val="00D173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36D"/>
  </w:style>
  <w:style w:type="paragraph" w:styleId="HTMLPreformatted">
    <w:name w:val="HTML Preformatted"/>
    <w:basedOn w:val="Normal"/>
    <w:link w:val="HTMLPreformattedChar"/>
    <w:uiPriority w:val="99"/>
    <w:unhideWhenUsed/>
    <w:rsid w:val="00082C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2C67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Emphasis">
    <w:name w:val="Emphasis"/>
    <w:basedOn w:val="DefaultParagraphFont"/>
    <w:uiPriority w:val="20"/>
    <w:qFormat/>
    <w:rsid w:val="0039100B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9C7C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7C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7C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7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7C3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0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0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8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7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2</TotalTime>
  <Pages>5</Pages>
  <Words>1438</Words>
  <Characters>820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tin Batra</dc:creator>
  <cp:keywords>class='Internal'</cp:keywords>
  <dc:description/>
  <cp:lastModifiedBy>Yatin Batra</cp:lastModifiedBy>
  <cp:revision>472</cp:revision>
  <dcterms:created xsi:type="dcterms:W3CDTF">2019-09-07T13:31:00Z</dcterms:created>
  <dcterms:modified xsi:type="dcterms:W3CDTF">2022-02-10T15:05:00Z</dcterms:modified>
</cp:coreProperties>
</file>